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7CC26" w14:textId="3EB1DA5C" w:rsidR="0092537D" w:rsidRDefault="008232C8" w:rsidP="008232C8">
      <w:pPr>
        <w:pStyle w:val="Title"/>
        <w:ind w:left="0"/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</w:pPr>
      <w:r w:rsidRPr="00DE3F39">
        <w:rPr>
          <w:rFonts w:asciiTheme="minorHAnsi" w:hAnsiTheme="minorHAnsi"/>
          <w:noProof/>
          <w:color w:val="262626" w:themeColor="text1" w:themeTint="D9"/>
        </w:rPr>
        <w:drawing>
          <wp:anchor distT="0" distB="0" distL="0" distR="0" simplePos="0" relativeHeight="251662336" behindDoc="0" locked="0" layoutInCell="1" hidden="0" allowOverlap="1" wp14:anchorId="5AD556BA" wp14:editId="681DE42C">
            <wp:simplePos x="0" y="0"/>
            <wp:positionH relativeFrom="column">
              <wp:posOffset>6530340</wp:posOffset>
            </wp:positionH>
            <wp:positionV relativeFrom="paragraph">
              <wp:posOffset>68580</wp:posOffset>
            </wp:positionV>
            <wp:extent cx="533400" cy="480060"/>
            <wp:effectExtent l="0" t="0" r="0" b="0"/>
            <wp:wrapNone/>
            <wp:docPr id="8" name="image1.png" descr="IIT Madras Logo Vector (.EPS) Free Downl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IT Madras Logo Vector (.EPS) Free Download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480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66F" w:rsidRPr="00DE3F39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ABHISHEK</w:t>
      </w:r>
      <w:r w:rsidR="00D364BD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 xml:space="preserve"> </w:t>
      </w:r>
      <w:r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| Indian Institute of Technology, Madras</w:t>
      </w:r>
    </w:p>
    <w:p w14:paraId="1B37CFA9" w14:textId="3B2A518F" w:rsidR="00D61B12" w:rsidRDefault="00E6683C" w:rsidP="00E6683C">
      <w:pPr>
        <w:ind w:left="0"/>
        <w:rPr>
          <w:rStyle w:val="Hyperlink"/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Email: </w:t>
      </w:r>
      <w:hyperlink r:id="rId8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me19b069@smail.iitm.ac.in</w:t>
        </w:r>
      </w:hyperlink>
      <w:r w:rsidRPr="00CB39F7">
        <w:rPr>
          <w:rFonts w:asciiTheme="minorHAnsi" w:hAnsiTheme="minorHAnsi"/>
          <w:sz w:val="21"/>
          <w:szCs w:val="21"/>
        </w:rPr>
        <w:t xml:space="preserve"> Profiles: </w:t>
      </w:r>
      <w:hyperlink r:id="rId9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edIn</w:t>
        </w:r>
      </w:hyperlink>
      <w:r w:rsidRPr="00CB39F7">
        <w:rPr>
          <w:rFonts w:asciiTheme="minorHAnsi" w:hAnsiTheme="minorHAnsi"/>
          <w:sz w:val="21"/>
          <w:szCs w:val="21"/>
        </w:rPr>
        <w:t xml:space="preserve">, </w:t>
      </w:r>
      <w:hyperlink r:id="rId10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GitHub</w:t>
        </w:r>
      </w:hyperlink>
    </w:p>
    <w:p w14:paraId="1A3AEF7D" w14:textId="77777777" w:rsidR="00697D81" w:rsidRPr="00CB39F7" w:rsidRDefault="00697D81" w:rsidP="00697D81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EDUCATION</w:t>
      </w:r>
      <w:r w:rsidR="008C201A">
        <w:rPr>
          <w:rFonts w:asciiTheme="minorHAnsi" w:hAnsiTheme="minorHAnsi"/>
          <w:sz w:val="21"/>
          <w:szCs w:val="21"/>
        </w:rPr>
        <w:pict w14:anchorId="2C2172B9">
          <v:rect id="_x0000_i1025" style="width:580pt;height:1.5pt" o:hralign="center" o:hrstd="t" o:hrnoshade="t" o:hr="t" fillcolor="black [3213]" stroked="f"/>
        </w:pict>
      </w:r>
    </w:p>
    <w:p w14:paraId="62023E70" w14:textId="77777777" w:rsidR="00697D81" w:rsidRPr="00D068BC" w:rsidRDefault="00697D81" w:rsidP="00697D81">
      <w:pPr>
        <w:pStyle w:val="Heading2"/>
        <w:rPr>
          <w:rFonts w:asciiTheme="minorHAnsi" w:hAnsiTheme="minorHAnsi"/>
          <w:sz w:val="21"/>
          <w:szCs w:val="21"/>
        </w:rPr>
      </w:pPr>
      <w:r w:rsidRPr="00D068BC">
        <w:rPr>
          <w:rFonts w:asciiTheme="minorHAnsi" w:hAnsiTheme="minorHAnsi"/>
          <w:sz w:val="21"/>
          <w:szCs w:val="21"/>
        </w:rPr>
        <w:t xml:space="preserve">Institute 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  <w:t>Degree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>Timeline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  <w:t xml:space="preserve">            CGPA/%</w:t>
      </w:r>
    </w:p>
    <w:p w14:paraId="0B223917" w14:textId="32662FE1" w:rsidR="00697D81" w:rsidRPr="00CB39F7" w:rsidRDefault="00697D81" w:rsidP="00697D81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Bachelor of technology, IIT Madras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Engineering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9 – 2023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ab/>
        <w:t>8</w:t>
      </w:r>
      <w:r w:rsidR="008C201A">
        <w:rPr>
          <w:rFonts w:asciiTheme="minorHAnsi" w:hAnsiTheme="minorHAnsi"/>
          <w:color w:val="262626" w:themeColor="text1" w:themeTint="D9"/>
          <w:sz w:val="21"/>
          <w:szCs w:val="21"/>
        </w:rPr>
        <w:t>.05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/10</w:t>
      </w:r>
    </w:p>
    <w:p w14:paraId="3AF4D822" w14:textId="77777777" w:rsidR="00697D81" w:rsidRPr="00CB39F7" w:rsidRDefault="00697D81" w:rsidP="00697D81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Maa, Sarasvati School, Kaithal         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12th Standard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7 – 2018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89.8</w:t>
      </w:r>
    </w:p>
    <w:p w14:paraId="6187A713" w14:textId="0AA95674" w:rsidR="00697D81" w:rsidRDefault="00697D81" w:rsidP="00697D81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Government School, Kaithal             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10th Standard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5 – 2016</w:t>
      </w:r>
      <w:bookmarkStart w:id="0" w:name="_heading=h.1fob9te" w:colFirst="0" w:colLast="0"/>
      <w:bookmarkEnd w:id="0"/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86.4</w:t>
      </w:r>
    </w:p>
    <w:p w14:paraId="1B35EDBA" w14:textId="77777777" w:rsidR="00F84159" w:rsidRPr="00880C68" w:rsidRDefault="00F84159" w:rsidP="00F84159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RELEVANT COURSES </w:t>
      </w:r>
      <w:r w:rsidR="008C201A">
        <w:rPr>
          <w:rFonts w:asciiTheme="minorHAnsi" w:hAnsiTheme="minorHAnsi"/>
          <w:sz w:val="21"/>
          <w:szCs w:val="21"/>
        </w:rPr>
        <w:pict w14:anchorId="790A4CEC">
          <v:rect id="_x0000_i1026" style="width:580pt;height:1.5pt" o:hralign="center" o:hrstd="t" o:hrnoshade="t" o:hr="t" fillcolor="black [3213]" stroked="f"/>
        </w:pict>
      </w:r>
    </w:p>
    <w:p w14:paraId="7EEDB2F0" w14:textId="77777777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  <w:sectPr w:rsidR="00F84159">
          <w:type w:val="continuous"/>
          <w:pgSz w:w="12240" w:h="15840"/>
          <w:pgMar w:top="60" w:right="400" w:bottom="280" w:left="240" w:header="720" w:footer="720" w:gutter="0"/>
          <w:cols w:space="720"/>
        </w:sectPr>
      </w:pPr>
    </w:p>
    <w:p w14:paraId="30B78C63" w14:textId="325F47BA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Introduction To Data Analytics*</w:t>
      </w:r>
      <w:r>
        <w:rPr>
          <w:rFonts w:asciiTheme="minorHAnsi" w:hAnsiTheme="minorHAnsi"/>
          <w:shd w:val="clear" w:color="auto" w:fill="FFFFFF"/>
        </w:rPr>
        <w:t>(MS461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0C918A4F" w14:textId="22D6DE76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Probability and Statistics for Data Science</w:t>
      </w:r>
      <w:r>
        <w:rPr>
          <w:rFonts w:asciiTheme="minorHAnsi" w:hAnsiTheme="minorHAnsi"/>
          <w:shd w:val="clear" w:color="auto" w:fill="FFFFFF"/>
        </w:rPr>
        <w:t>#</w:t>
      </w:r>
      <w:r w:rsidRPr="00D163FA">
        <w:rPr>
          <w:rFonts w:asciiTheme="minorHAnsi" w:hAnsiTheme="minorHAnsi"/>
          <w:shd w:val="clear" w:color="auto" w:fill="FFFFFF"/>
        </w:rPr>
        <w:t xml:space="preserve">, Introduction to C </w:t>
      </w:r>
      <w:r w:rsidR="008D3CF6" w:rsidRPr="00D163FA">
        <w:rPr>
          <w:rFonts w:asciiTheme="minorHAnsi" w:hAnsiTheme="minorHAnsi"/>
          <w:shd w:val="clear" w:color="auto" w:fill="FFFFFF"/>
        </w:rPr>
        <w:t>Programming</w:t>
      </w:r>
      <w:r w:rsidR="008D3CF6">
        <w:rPr>
          <w:rFonts w:asciiTheme="minorHAnsi" w:hAnsiTheme="minorHAnsi"/>
          <w:shd w:val="clear" w:color="auto" w:fill="FFFFFF"/>
        </w:rPr>
        <w:t xml:space="preserve"> (</w:t>
      </w:r>
      <w:r>
        <w:rPr>
          <w:rFonts w:asciiTheme="minorHAnsi" w:hAnsiTheme="minorHAnsi"/>
          <w:shd w:val="clear" w:color="auto" w:fill="FFFFFF"/>
        </w:rPr>
        <w:t>CS110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4673B218" w14:textId="13533D9D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Multivariable Calculus</w:t>
      </w:r>
      <w:r>
        <w:rPr>
          <w:rFonts w:asciiTheme="minorHAnsi" w:hAnsiTheme="minorHAnsi"/>
          <w:shd w:val="clear" w:color="auto" w:fill="FFFFFF"/>
        </w:rPr>
        <w:t>(ma1010)</w:t>
      </w:r>
      <w:r w:rsidRPr="00D163FA">
        <w:rPr>
          <w:rFonts w:asciiTheme="minorHAnsi" w:hAnsiTheme="minorHAnsi"/>
          <w:shd w:val="clear" w:color="auto" w:fill="FFFFFF"/>
        </w:rPr>
        <w:t>,</w:t>
      </w:r>
    </w:p>
    <w:p w14:paraId="5F8421CD" w14:textId="7C64C758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Differential Equations</w:t>
      </w:r>
      <w:r>
        <w:rPr>
          <w:rFonts w:asciiTheme="minorHAnsi" w:hAnsiTheme="minorHAnsi"/>
          <w:shd w:val="clear" w:color="auto" w:fill="FFFFFF"/>
        </w:rPr>
        <w:t>(ma202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6B11A291" w14:textId="6217B4ED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Series and Matrices</w:t>
      </w:r>
      <w:r>
        <w:rPr>
          <w:rFonts w:asciiTheme="minorHAnsi" w:hAnsiTheme="minorHAnsi"/>
          <w:shd w:val="clear" w:color="auto" w:fill="FFFFFF"/>
        </w:rPr>
        <w:t>(ma102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1E968080" w14:textId="1408EB38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>
        <w:rPr>
          <w:rFonts w:asciiTheme="minorHAnsi" w:hAnsiTheme="minorHAnsi"/>
          <w:shd w:val="clear" w:color="auto" w:fill="FFFFFF"/>
        </w:rPr>
        <w:t>Measurements and Instrumentation(me2400),</w:t>
      </w:r>
    </w:p>
    <w:p w14:paraId="73FE2886" w14:textId="77777777" w:rsidR="003F4811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>
        <w:rPr>
          <w:rFonts w:asciiTheme="minorHAnsi" w:hAnsiTheme="minorHAnsi"/>
          <w:shd w:val="clear" w:color="auto" w:fill="FFFFFF"/>
        </w:rPr>
        <w:t>Strength of Materials(am2200)</w:t>
      </w:r>
      <w:r w:rsidR="003F4811" w:rsidRPr="003F4811">
        <w:rPr>
          <w:rFonts w:asciiTheme="minorHAnsi" w:hAnsiTheme="minorHAnsi"/>
          <w:shd w:val="clear" w:color="auto" w:fill="FFFFFF"/>
        </w:rPr>
        <w:t xml:space="preserve"> </w:t>
      </w:r>
    </w:p>
    <w:p w14:paraId="119D28EE" w14:textId="6D6FC5A4" w:rsidR="00F84159" w:rsidRDefault="003F4811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Introduction to Deep Learning#</w:t>
      </w:r>
      <w:r>
        <w:rPr>
          <w:rFonts w:asciiTheme="minorHAnsi" w:hAnsiTheme="minorHAnsi"/>
          <w:shd w:val="clear" w:color="auto" w:fill="FFFFFF"/>
        </w:rPr>
        <w:t>(CS7015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  <w:r w:rsidR="00F84159">
        <w:rPr>
          <w:rFonts w:asciiTheme="minorHAnsi" w:hAnsiTheme="minorHAnsi"/>
          <w:shd w:val="clear" w:color="auto" w:fill="FFFFFF"/>
        </w:rPr>
        <w:t xml:space="preserve"> </w:t>
      </w:r>
    </w:p>
    <w:p w14:paraId="0ECC70AA" w14:textId="77777777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 xml:space="preserve">Machine Learning Specialization, Washington University (Coursera)#.        </w:t>
      </w:r>
    </w:p>
    <w:p w14:paraId="540AEC25" w14:textId="77777777" w:rsid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</w:p>
    <w:p w14:paraId="4C31DD3A" w14:textId="1322A056" w:rsidR="00F84159" w:rsidRPr="00F84159" w:rsidRDefault="00F84159" w:rsidP="00F84159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  <w:sectPr w:rsidR="00F84159" w:rsidRPr="00F84159" w:rsidSect="00344E8D">
          <w:type w:val="continuous"/>
          <w:pgSz w:w="12240" w:h="15840"/>
          <w:pgMar w:top="60" w:right="400" w:bottom="280" w:left="240" w:header="720" w:footer="720" w:gutter="0"/>
          <w:cols w:num="2" w:space="720"/>
        </w:sectPr>
      </w:pPr>
      <w:r w:rsidRPr="00D163FA">
        <w:rPr>
          <w:rFonts w:asciiTheme="minorHAnsi" w:hAnsiTheme="minorHAnsi"/>
          <w:shd w:val="clear" w:color="auto" w:fill="FFFFFF"/>
        </w:rPr>
        <w:t>: - #Online, * Current semester</w:t>
      </w:r>
    </w:p>
    <w:p w14:paraId="766BDEE5" w14:textId="77777777" w:rsidR="00FC3255" w:rsidRPr="00CB39F7" w:rsidRDefault="00FC3255" w:rsidP="00FC3255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PROJECTs </w:t>
      </w:r>
      <w:r w:rsidR="008C201A">
        <w:rPr>
          <w:rFonts w:asciiTheme="minorHAnsi" w:hAnsiTheme="minorHAnsi"/>
          <w:sz w:val="21"/>
          <w:szCs w:val="21"/>
        </w:rPr>
        <w:pict w14:anchorId="63560788">
          <v:rect id="_x0000_i1027" style="width:580pt;height:1.5pt" o:hralign="center" o:hrstd="t" o:hrnoshade="t" o:hr="t" fillcolor="black [3213]" stroked="f"/>
        </w:pict>
      </w:r>
    </w:p>
    <w:p w14:paraId="2352E603" w14:textId="77777777" w:rsidR="00FC3255" w:rsidRPr="00CB39F7" w:rsidRDefault="00FC3255" w:rsidP="00FC3255">
      <w:pPr>
        <w:spacing w:before="0" w:after="0"/>
        <w:ind w:left="36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bookmarkStart w:id="1" w:name="_heading=h.2bn6wsx" w:colFirst="0" w:colLast="0"/>
      <w:bookmarkEnd w:id="1"/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everse Image Search Engine</w:t>
      </w:r>
    </w:p>
    <w:p w14:paraId="3E4ECD71" w14:textId="00A86660" w:rsidR="00FC3255" w:rsidRPr="00CB39F7" w:rsidRDefault="00FC3255" w:rsidP="00FC3255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of this project to create image </w:t>
      </w:r>
      <w:r w:rsidR="00636840">
        <w:rPr>
          <w:rFonts w:asciiTheme="minorHAnsi" w:hAnsiTheme="minorHAnsi"/>
          <w:color w:val="262626" w:themeColor="text1" w:themeTint="D9"/>
          <w:sz w:val="21"/>
          <w:szCs w:val="21"/>
        </w:rPr>
        <w:t xml:space="preserve">content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base search engine for product recommendation.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This was a paid project which I had done with a company.</w:t>
      </w:r>
    </w:p>
    <w:p w14:paraId="702C4569" w14:textId="18F87090" w:rsidR="00FC3255" w:rsidRPr="00CB39F7" w:rsidRDefault="00FC3255" w:rsidP="00FC3255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Implemented Auto Encoder feature vector-based image vs image comparison system which </w:t>
      </w:r>
      <w:r w:rsidR="005F3BF4">
        <w:rPr>
          <w:rFonts w:asciiTheme="minorHAnsi" w:hAnsiTheme="minorHAnsi"/>
          <w:color w:val="262626" w:themeColor="text1" w:themeTint="D9"/>
          <w:sz w:val="21"/>
          <w:szCs w:val="21"/>
        </w:rPr>
        <w:t xml:space="preserve">increased </w:t>
      </w:r>
      <w:r w:rsidR="00185803">
        <w:rPr>
          <w:rFonts w:asciiTheme="minorHAnsi" w:hAnsiTheme="minorHAnsi"/>
          <w:color w:val="262626" w:themeColor="text1" w:themeTint="D9"/>
          <w:sz w:val="21"/>
          <w:szCs w:val="21"/>
        </w:rPr>
        <w:t xml:space="preserve">processing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speed </w:t>
      </w:r>
      <w:r w:rsidR="00185803">
        <w:rPr>
          <w:rFonts w:asciiTheme="minorHAnsi" w:hAnsiTheme="minorHAnsi"/>
          <w:color w:val="262626" w:themeColor="text1" w:themeTint="D9"/>
          <w:sz w:val="21"/>
          <w:szCs w:val="21"/>
        </w:rPr>
        <w:t xml:space="preserve">approximately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by </w:t>
      </w:r>
      <w:r w:rsidR="00185803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4.8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X.</w:t>
      </w:r>
      <w:r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</w:t>
      </w:r>
    </w:p>
    <w:p w14:paraId="6D6FB36B" w14:textId="77777777" w:rsidR="00FC3255" w:rsidRPr="00344E8D" w:rsidRDefault="00FC3255" w:rsidP="00FC3255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Experimented with ResNets, EfficientNets, DenseNets, AutoEncoders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VGG16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71430DD3" w14:textId="77777777" w:rsidR="00FC3255" w:rsidRPr="00CB39F7" w:rsidRDefault="00FC3255" w:rsidP="00FC3255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ext To Image Generator, Self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, </w:t>
      </w:r>
      <w:hyperlink r:id="rId11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</w:t>
        </w:r>
      </w:hyperlink>
    </w:p>
    <w:p w14:paraId="34763E88" w14:textId="77777777" w:rsidR="00FC3255" w:rsidRPr="00CB39F7" w:rsidRDefault="00FC3255" w:rsidP="00FC3255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is to convert a written text (like “a blue flying bird”) into an image. NLP is used to extract a feature vector from the text description. </w:t>
      </w:r>
    </w:p>
    <w:p w14:paraId="3749AA05" w14:textId="77777777" w:rsidR="00FC3255" w:rsidRPr="008B1CE9" w:rsidRDefault="00FC3255" w:rsidP="00FC3255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Used GAN to create image from combination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ext embedding (1024)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andom latent vector (100)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461B1AF9" w14:textId="77777777" w:rsidR="00FC3255" w:rsidRPr="00CB39F7" w:rsidRDefault="00FC3255" w:rsidP="00FC3255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Project FND, Self, </w:t>
      </w:r>
      <w:hyperlink r:id="rId12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</w:t>
        </w:r>
      </w:hyperlink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</w:p>
    <w:p w14:paraId="18E69FBF" w14:textId="77777777" w:rsidR="00FC3255" w:rsidRPr="00CB39F7" w:rsidRDefault="00FC3255" w:rsidP="00FC3255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The aim of this project is to classify news articles fake or real.</w:t>
      </w:r>
    </w:p>
    <w:p w14:paraId="628B1B55" w14:textId="77777777" w:rsidR="00FC3255" w:rsidRPr="00370B8A" w:rsidRDefault="00FC3255" w:rsidP="00FC3255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o get the accurately classified collection of news as real or fake I have built a deep learning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LSTM based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model.  After using many training techniques, I got a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validation accuracy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0.9387%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with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raining accuracy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0.9538%.</w:t>
      </w:r>
    </w:p>
    <w:p w14:paraId="0DA46785" w14:textId="77777777" w:rsidR="00FC3255" w:rsidRPr="00CB39F7" w:rsidRDefault="00FC3255" w:rsidP="00FC3255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370B8A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adiation Sensor, Measurements and Instrumentation Course project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</w:p>
    <w:p w14:paraId="77241269" w14:textId="77777777" w:rsidR="00FC3255" w:rsidRDefault="00FC3255" w:rsidP="00FC3255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370B8A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of this project was to study a radiation sensor and create a detailed analysis report on it. </w:t>
      </w:r>
    </w:p>
    <w:p w14:paraId="3DE32FB8" w14:textId="77777777" w:rsidR="00FC3255" w:rsidRPr="00370B8A" w:rsidRDefault="00FC3255" w:rsidP="00FC3255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370B8A">
        <w:rPr>
          <w:rFonts w:asciiTheme="minorHAnsi" w:hAnsiTheme="minorHAnsi"/>
          <w:color w:val="262626" w:themeColor="text1" w:themeTint="D9"/>
          <w:sz w:val="21"/>
          <w:szCs w:val="21"/>
        </w:rPr>
        <w:t>Studied about types of radiation sensor. Studied Geiger Muller Counter thoroughly and talked with its manufacturers</w:t>
      </w:r>
    </w:p>
    <w:p w14:paraId="361BF993" w14:textId="530FC74F" w:rsidR="00CB39F7" w:rsidRPr="00CB39F7" w:rsidRDefault="00CB39F7" w:rsidP="00CB39F7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bookmarkStart w:id="2" w:name="_heading=h.gjdgxs" w:colFirst="0" w:colLast="0"/>
      <w:bookmarkStart w:id="3" w:name="_heading=h.30j0zll" w:colFirst="0" w:colLast="0"/>
      <w:bookmarkStart w:id="4" w:name="_Hlk81475346"/>
      <w:bookmarkEnd w:id="2"/>
      <w:bookmarkEnd w:id="3"/>
      <w:r w:rsidRPr="00CB39F7">
        <w:rPr>
          <w:rFonts w:asciiTheme="minorHAnsi" w:hAnsiTheme="minorHAnsi"/>
          <w:sz w:val="21"/>
          <w:szCs w:val="21"/>
        </w:rPr>
        <w:t xml:space="preserve">WORK EXPERIENCE </w:t>
      </w:r>
      <w:r w:rsidR="008C201A">
        <w:rPr>
          <w:rFonts w:asciiTheme="minorHAnsi" w:hAnsiTheme="minorHAnsi"/>
          <w:sz w:val="21"/>
          <w:szCs w:val="21"/>
        </w:rPr>
        <w:pict w14:anchorId="0411434D">
          <v:rect id="_x0000_i1028" style="width:580pt;height:1.5pt" o:hralign="center" o:hrstd="t" o:hrnoshade="t" o:hr="t" fillcolor="black [3213]" stroked="f"/>
        </w:pict>
      </w:r>
    </w:p>
    <w:p w14:paraId="5EAA36FD" w14:textId="44C10839" w:rsidR="00A37DF0" w:rsidRDefault="00D66A49" w:rsidP="00A37DF0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Machine Learning</w:t>
      </w:r>
      <w:r w:rsidR="000314EC" w:rsidRPr="00F768A4">
        <w:rPr>
          <w:rFonts w:asciiTheme="minorHAnsi" w:hAnsiTheme="minorHAnsi"/>
          <w:b/>
          <w:bCs/>
          <w:sz w:val="21"/>
          <w:szCs w:val="21"/>
        </w:rPr>
        <w:t xml:space="preserve"> Research</w:t>
      </w:r>
      <w:r w:rsidRPr="00F768A4">
        <w:rPr>
          <w:rFonts w:asciiTheme="minorHAnsi" w:hAnsiTheme="minorHAnsi"/>
          <w:b/>
          <w:bCs/>
          <w:sz w:val="21"/>
          <w:szCs w:val="21"/>
        </w:rPr>
        <w:t xml:space="preserve"> Intern, Go Data Insights</w:t>
      </w:r>
      <w:r w:rsidRPr="00F768A4">
        <w:rPr>
          <w:rFonts w:asciiTheme="minorHAnsi" w:hAnsiTheme="minorHAnsi"/>
          <w:b/>
          <w:bCs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>Jun</w:t>
      </w:r>
      <w:r w:rsidR="00B45BB9" w:rsidRPr="00F768A4">
        <w:rPr>
          <w:rFonts w:asciiTheme="minorHAnsi" w:hAnsiTheme="minorHAnsi"/>
          <w:sz w:val="21"/>
          <w:szCs w:val="21"/>
        </w:rPr>
        <w:t>e</w:t>
      </w:r>
      <w:r w:rsidRPr="00F768A4">
        <w:rPr>
          <w:rFonts w:asciiTheme="minorHAnsi" w:hAnsiTheme="minorHAnsi"/>
          <w:sz w:val="21"/>
          <w:szCs w:val="21"/>
        </w:rPr>
        <w:t xml:space="preserve"> 2021 - Aug 2021</w:t>
      </w:r>
    </w:p>
    <w:p w14:paraId="05B10F79" w14:textId="1F1F89DD" w:rsidR="00D66A49" w:rsidRPr="00A37DF0" w:rsidRDefault="00D66A49" w:rsidP="00A37DF0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GREEN SCORE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Built a system with which one can calculate the greenery score of an area with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longitude, latitud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, and radius. Built algorithm for calculating the green score. Used open street map </w:t>
      </w:r>
      <w:r w:rsidR="0097747B" w:rsidRPr="00A37DF0">
        <w:rPr>
          <w:rFonts w:asciiTheme="minorHAnsi" w:hAnsiTheme="minorHAnsi"/>
          <w:color w:val="262626" w:themeColor="text1" w:themeTint="D9"/>
          <w:sz w:val="21"/>
          <w:szCs w:val="21"/>
        </w:rPr>
        <w:t>API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to fetch the data for the algorithm. Calculated the greenery of an area accurately </w:t>
      </w:r>
      <w:r w:rsidR="00DD32BD" w:rsidRPr="00A37DF0">
        <w:rPr>
          <w:rFonts w:asciiTheme="minorHAnsi" w:hAnsiTheme="minorHAnsi"/>
          <w:color w:val="262626" w:themeColor="text1" w:themeTint="D9"/>
          <w:sz w:val="21"/>
          <w:szCs w:val="21"/>
        </w:rPr>
        <w:t>up to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1km</w:t>
      </w:r>
      <w:r w:rsidR="00A07CC0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.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   </w:t>
      </w:r>
      <w:hyperlink r:id="rId13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</w:p>
    <w:p w14:paraId="74AB3A45" w14:textId="039B2ED2" w:rsidR="00D66A49" w:rsidRPr="00A37DF0" w:rsidRDefault="00D66A49" w:rsidP="00A37DF0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FIRE COUNT PREDICTION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alyzed NASA’s fire data from the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ODIS satellit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. built a fire count prediction system for a region (a longitude, latitude bounding box). Worked with a dataset of around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4 million rows  </w:t>
      </w:r>
      <w:hyperlink r:id="rId14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</w:p>
    <w:p w14:paraId="67E75470" w14:textId="3F4D5E51" w:rsidR="00D66A49" w:rsidRPr="00A37DF0" w:rsidRDefault="00D66A49" w:rsidP="00A37DF0">
      <w:pPr>
        <w:pStyle w:val="ListParagraph"/>
        <w:numPr>
          <w:ilvl w:val="0"/>
          <w:numId w:val="31"/>
        </w:num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CRYPTO PRICE PREDICTION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Built a stock price prediction system</w:t>
      </w:r>
      <w:r w:rsidR="00166D0C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320896" w:rsidRPr="00A37DF0">
        <w:rPr>
          <w:rFonts w:asciiTheme="minorHAnsi" w:hAnsiTheme="minorHAnsi"/>
          <w:color w:val="262626" w:themeColor="text1" w:themeTint="D9"/>
          <w:sz w:val="21"/>
          <w:szCs w:val="21"/>
        </w:rPr>
        <w:t>that considers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the effect of current news sentiment</w:t>
      </w:r>
      <w:r w:rsidR="00166D0C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lso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shows its effect on prediction too. </w:t>
      </w:r>
      <w:hyperlink r:id="rId15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A37DF0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1F7677F9" w14:textId="4E20C8F7" w:rsidR="0052259D" w:rsidRPr="00A37DF0" w:rsidRDefault="00D66A49" w:rsidP="00A37DF0">
      <w:pPr>
        <w:pStyle w:val="ListParagraph"/>
        <w:numPr>
          <w:ilvl w:val="0"/>
          <w:numId w:val="31"/>
        </w:numPr>
      </w:pP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a robust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ython packag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3F7B03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with </w:t>
      </w:r>
      <w:r w:rsidR="003F7B03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Object Oriented </w:t>
      </w:r>
      <w:r w:rsidR="00E34141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anner</w:t>
      </w:r>
      <w:r w:rsidR="003F7B03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for the projects which was directly inserted into the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company’s backend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. </w:t>
      </w:r>
      <w:r w:rsidR="0052259D" w:rsidRPr="00A37DF0">
        <w:rPr>
          <w:rFonts w:asciiTheme="minorHAnsi" w:hAnsiTheme="minorHAnsi"/>
          <w:sz w:val="21"/>
          <w:szCs w:val="21"/>
        </w:rPr>
        <w:t xml:space="preserve"> </w:t>
      </w:r>
    </w:p>
    <w:p w14:paraId="299C5A37" w14:textId="29025A87" w:rsidR="00B961BA" w:rsidRPr="00F768A4" w:rsidRDefault="00B961BA" w:rsidP="00F768A4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Machine Learning Developer Intern, FTS (Failure to Success)</w:t>
      </w:r>
      <w:r w:rsidRPr="00F768A4">
        <w:rPr>
          <w:rFonts w:asciiTheme="minorHAnsi" w:hAnsiTheme="minorHAnsi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E34141"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F768A4" w:rsidRPr="00F768A4">
        <w:rPr>
          <w:rFonts w:asciiTheme="minorHAnsi" w:hAnsiTheme="minorHAnsi"/>
          <w:sz w:val="21"/>
          <w:szCs w:val="21"/>
        </w:rPr>
        <w:tab/>
      </w:r>
      <w:r w:rsidR="00E34141" w:rsidRPr="00F768A4">
        <w:rPr>
          <w:rFonts w:asciiTheme="minorHAnsi" w:hAnsiTheme="minorHAnsi"/>
          <w:sz w:val="21"/>
          <w:szCs w:val="21"/>
        </w:rPr>
        <w:t>June</w:t>
      </w:r>
      <w:r w:rsidRPr="00F768A4">
        <w:rPr>
          <w:rFonts w:asciiTheme="minorHAnsi" w:hAnsiTheme="minorHAnsi"/>
          <w:sz w:val="21"/>
          <w:szCs w:val="21"/>
        </w:rPr>
        <w:t xml:space="preserve"> 2021 - Jul 2021 </w:t>
      </w:r>
    </w:p>
    <w:p w14:paraId="6404B372" w14:textId="3C9B22E2" w:rsidR="00FE14F7" w:rsidRPr="00CB39F7" w:rsidRDefault="005703A3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Analyzed </w:t>
      </w:r>
      <w:r w:rsidRPr="00CB39F7">
        <w:rPr>
          <w:rFonts w:asciiTheme="minorHAnsi" w:hAnsiTheme="minorHAnsi"/>
          <w:sz w:val="21"/>
          <w:szCs w:val="21"/>
        </w:rPr>
        <w:t>daily</w:t>
      </w:r>
      <w:r w:rsidR="00FE14F7" w:rsidRPr="00CB39F7">
        <w:rPr>
          <w:rFonts w:asciiTheme="minorHAnsi" w:hAnsiTheme="minorHAnsi"/>
          <w:sz w:val="21"/>
          <w:szCs w:val="21"/>
        </w:rPr>
        <w:t xml:space="preserve"> and hourly air composition dataset consisting of </w:t>
      </w:r>
      <w:r w:rsidR="00FE14F7" w:rsidRPr="00CB39F7">
        <w:rPr>
          <w:rFonts w:asciiTheme="minorHAnsi" w:hAnsiTheme="minorHAnsi"/>
          <w:b/>
          <w:bCs/>
          <w:sz w:val="21"/>
          <w:szCs w:val="21"/>
        </w:rPr>
        <w:t>1000000 rows</w:t>
      </w:r>
      <w:r w:rsidR="00FE14F7" w:rsidRPr="00CB39F7">
        <w:rPr>
          <w:rFonts w:asciiTheme="minorHAnsi" w:hAnsiTheme="minorHAnsi"/>
          <w:sz w:val="21"/>
          <w:szCs w:val="21"/>
        </w:rPr>
        <w:t xml:space="preserve"> and built a ML algorithm </w:t>
      </w:r>
      <w:r w:rsidR="00AC58AA" w:rsidRPr="00CB39F7">
        <w:rPr>
          <w:rFonts w:asciiTheme="minorHAnsi" w:hAnsiTheme="minorHAnsi"/>
          <w:sz w:val="21"/>
          <w:szCs w:val="21"/>
        </w:rPr>
        <w:t xml:space="preserve">and </w:t>
      </w:r>
      <w:r w:rsidR="00FE14F7" w:rsidRPr="00CB39F7">
        <w:rPr>
          <w:rFonts w:asciiTheme="minorHAnsi" w:hAnsiTheme="minorHAnsi"/>
          <w:sz w:val="21"/>
          <w:szCs w:val="21"/>
        </w:rPr>
        <w:t>calculated</w:t>
      </w:r>
      <w:r w:rsidR="00FE14F7" w:rsidRPr="00CB39F7">
        <w:rPr>
          <w:rFonts w:asciiTheme="minorHAnsi" w:hAnsiTheme="minorHAnsi"/>
          <w:b/>
          <w:bCs/>
          <w:sz w:val="21"/>
          <w:szCs w:val="21"/>
        </w:rPr>
        <w:t xml:space="preserve"> Air Quality </w:t>
      </w:r>
      <w:r w:rsidR="00511CC1">
        <w:rPr>
          <w:rFonts w:asciiTheme="minorHAnsi" w:hAnsiTheme="minorHAnsi"/>
          <w:b/>
          <w:bCs/>
          <w:sz w:val="21"/>
          <w:szCs w:val="21"/>
        </w:rPr>
        <w:t>Score</w:t>
      </w:r>
      <w:r w:rsidR="00FE14F7" w:rsidRPr="00CB39F7">
        <w:rPr>
          <w:rFonts w:asciiTheme="minorHAnsi" w:hAnsiTheme="minorHAnsi"/>
          <w:b/>
          <w:bCs/>
          <w:sz w:val="21"/>
          <w:szCs w:val="21"/>
        </w:rPr>
        <w:t xml:space="preserve"> </w:t>
      </w:r>
      <w:r w:rsidR="00FE14F7" w:rsidRPr="00CB39F7">
        <w:rPr>
          <w:rFonts w:asciiTheme="minorHAnsi" w:hAnsiTheme="minorHAnsi"/>
          <w:sz w:val="21"/>
          <w:szCs w:val="21"/>
        </w:rPr>
        <w:t>from gaseous compos</w:t>
      </w:r>
      <w:r w:rsidR="00AC58AA" w:rsidRPr="00CB39F7">
        <w:rPr>
          <w:rFonts w:asciiTheme="minorHAnsi" w:hAnsiTheme="minorHAnsi"/>
          <w:sz w:val="21"/>
          <w:szCs w:val="21"/>
        </w:rPr>
        <w:t>i</w:t>
      </w:r>
      <w:r w:rsidR="00FE14F7" w:rsidRPr="00CB39F7">
        <w:rPr>
          <w:rFonts w:asciiTheme="minorHAnsi" w:hAnsiTheme="minorHAnsi"/>
          <w:sz w:val="21"/>
          <w:szCs w:val="21"/>
        </w:rPr>
        <w:t>tion</w:t>
      </w:r>
      <w:r w:rsidR="005B1108" w:rsidRPr="00CB39F7">
        <w:rPr>
          <w:rFonts w:asciiTheme="minorHAnsi" w:hAnsiTheme="minorHAnsi"/>
          <w:sz w:val="21"/>
          <w:szCs w:val="21"/>
        </w:rPr>
        <w:t>.</w:t>
      </w:r>
    </w:p>
    <w:p w14:paraId="4EDD3CAE" w14:textId="327EBF1E" w:rsidR="0073065D" w:rsidRPr="00CB39F7" w:rsidRDefault="00B961BA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Built an </w:t>
      </w:r>
      <w:r w:rsidRPr="00CB39F7">
        <w:rPr>
          <w:rFonts w:asciiTheme="minorHAnsi" w:eastAsia="Times New Roman" w:hAnsiTheme="minorHAnsi" w:cs="Times New Roman"/>
          <w:b/>
          <w:bCs/>
          <w:sz w:val="21"/>
          <w:szCs w:val="21"/>
        </w:rPr>
        <w:t>LSTM</w:t>
      </w:r>
      <w:r w:rsidRPr="00CB39F7">
        <w:rPr>
          <w:rFonts w:asciiTheme="minorHAnsi" w:hAnsiTheme="minorHAnsi"/>
          <w:sz w:val="21"/>
          <w:szCs w:val="21"/>
        </w:rPr>
        <w:t xml:space="preserve"> based time series prediction algorithm on </w:t>
      </w:r>
      <w:r w:rsidRPr="00CB39F7">
        <w:rPr>
          <w:rFonts w:asciiTheme="minorHAnsi" w:eastAsia="Times New Roman" w:hAnsiTheme="minorHAnsi" w:cs="Times New Roman"/>
          <w:b/>
          <w:bCs/>
          <w:sz w:val="21"/>
          <w:szCs w:val="21"/>
        </w:rPr>
        <w:t>city-by-hour</w:t>
      </w:r>
      <w:r w:rsidRPr="00CB39F7">
        <w:rPr>
          <w:rFonts w:asciiTheme="minorHAnsi" w:eastAsia="Times New Roman" w:hAnsiTheme="minorHAnsi" w:cs="Times New Roman"/>
          <w:sz w:val="21"/>
          <w:szCs w:val="21"/>
        </w:rPr>
        <w:t xml:space="preserve"> data</w:t>
      </w:r>
      <w:r w:rsidR="0073065D" w:rsidRPr="00CB39F7">
        <w:rPr>
          <w:rFonts w:asciiTheme="minorHAnsi" w:hAnsiTheme="minorHAnsi"/>
          <w:sz w:val="21"/>
          <w:szCs w:val="21"/>
        </w:rPr>
        <w:t>.</w:t>
      </w:r>
    </w:p>
    <w:p w14:paraId="7378B04B" w14:textId="77777777" w:rsidR="00D954B2" w:rsidRDefault="00D954B2" w:rsidP="00D954B2">
      <w:pPr>
        <w:pStyle w:val="Heading2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bCs/>
          <w:sz w:val="21"/>
          <w:szCs w:val="21"/>
        </w:rPr>
        <w:t>Backend Developer Intern, Chillitray Technologies</w:t>
      </w:r>
      <w:r>
        <w:rPr>
          <w:rFonts w:asciiTheme="minorHAnsi" w:hAnsiTheme="minorHAnsi"/>
          <w:b/>
          <w:bCs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  <w:t xml:space="preserve"> </w:t>
      </w:r>
      <w:r>
        <w:rPr>
          <w:rFonts w:asciiTheme="minorHAnsi" w:hAnsiTheme="minorHAnsi"/>
          <w:sz w:val="21"/>
          <w:szCs w:val="21"/>
        </w:rPr>
        <w:tab/>
        <w:t>Feb 2021 - Apr 2021</w:t>
      </w:r>
    </w:p>
    <w:p w14:paraId="78101013" w14:textId="77777777" w:rsidR="00D954B2" w:rsidRDefault="00D954B2" w:rsidP="00D954B2">
      <w:pPr>
        <w:numPr>
          <w:ilvl w:val="0"/>
          <w:numId w:val="32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various API with the help of </w:t>
      </w:r>
      <w:r w:rsidRPr="0044486F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HP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</w:t>
      </w:r>
      <w:r w:rsidRPr="0044486F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ySQL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tested them using </w:t>
      </w:r>
      <w:r w:rsidRPr="0044486F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ostman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1B459939" w14:textId="77777777" w:rsidR="00D954B2" w:rsidRDefault="00D954B2" w:rsidP="00D954B2">
      <w:pPr>
        <w:numPr>
          <w:ilvl w:val="0"/>
          <w:numId w:val="32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>Built token and OTP-based authentication systems with sessions.</w:t>
      </w:r>
    </w:p>
    <w:p w14:paraId="5813DDF9" w14:textId="77777777" w:rsidR="00D954B2" w:rsidRDefault="00D954B2" w:rsidP="00D954B2">
      <w:pPr>
        <w:numPr>
          <w:ilvl w:val="0"/>
          <w:numId w:val="32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API s for sending </w:t>
      </w:r>
      <w:r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SMS’s, Emails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for verifications of accounts. Built different types of media and other types of </w:t>
      </w:r>
      <w:r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API’s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as per needs</w:t>
      </w:r>
    </w:p>
    <w:p w14:paraId="0A2E94FB" w14:textId="77777777" w:rsidR="003652E1" w:rsidRPr="00F768A4" w:rsidRDefault="003652E1" w:rsidP="003652E1">
      <w:pPr>
        <w:pStyle w:val="Heading2"/>
        <w:rPr>
          <w:rFonts w:asciiTheme="minorHAnsi" w:hAnsiTheme="minorHAnsi"/>
          <w:bCs/>
          <w:sz w:val="21"/>
          <w:szCs w:val="21"/>
        </w:rPr>
      </w:pPr>
      <w:bookmarkStart w:id="5" w:name="_heading=h.2jxsxqh" w:colFirst="0" w:colLast="0"/>
      <w:bookmarkEnd w:id="5"/>
      <w:r w:rsidRPr="00F768A4">
        <w:rPr>
          <w:rFonts w:asciiTheme="minorHAnsi" w:hAnsiTheme="minorHAnsi"/>
          <w:b/>
          <w:bCs/>
          <w:sz w:val="21"/>
          <w:szCs w:val="21"/>
        </w:rPr>
        <w:lastRenderedPageBreak/>
        <w:t>Full Stack Developer Intern, Jivass Technologies</w:t>
      </w:r>
      <w:r w:rsidRPr="00F768A4">
        <w:rPr>
          <w:rFonts w:asciiTheme="minorHAnsi" w:hAnsiTheme="minorHAnsi"/>
          <w:b/>
          <w:bCs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bCs/>
          <w:sz w:val="21"/>
          <w:szCs w:val="21"/>
        </w:rPr>
        <w:t xml:space="preserve">Apr 2021 - June 2021 </w:t>
      </w:r>
    </w:p>
    <w:p w14:paraId="38160886" w14:textId="77777777" w:rsidR="003652E1" w:rsidRPr="00CB39F7" w:rsidRDefault="003652E1" w:rsidP="003652E1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Built application for monitoring electricity with help of technologies like </w:t>
      </w:r>
      <w:r w:rsidRPr="000A11BC">
        <w:rPr>
          <w:rFonts w:asciiTheme="minorHAnsi" w:hAnsiTheme="minorHAnsi"/>
          <w:b/>
          <w:bCs/>
          <w:sz w:val="21"/>
          <w:szCs w:val="21"/>
        </w:rPr>
        <w:t>React Js</w:t>
      </w:r>
      <w:r>
        <w:rPr>
          <w:rFonts w:asciiTheme="minorHAnsi" w:hAnsiTheme="minorHAnsi"/>
          <w:sz w:val="21"/>
          <w:szCs w:val="21"/>
        </w:rPr>
        <w:t xml:space="preserve"> (for frontend), </w:t>
      </w:r>
      <w:r w:rsidRPr="000A11BC">
        <w:rPr>
          <w:rFonts w:asciiTheme="minorHAnsi" w:hAnsiTheme="minorHAnsi"/>
          <w:b/>
          <w:bCs/>
          <w:sz w:val="21"/>
          <w:szCs w:val="21"/>
        </w:rPr>
        <w:t>Django</w:t>
      </w:r>
      <w:r>
        <w:rPr>
          <w:rFonts w:asciiTheme="minorHAnsi" w:hAnsiTheme="minorHAnsi"/>
          <w:sz w:val="21"/>
          <w:szCs w:val="21"/>
        </w:rPr>
        <w:t xml:space="preserve">(backend), and </w:t>
      </w:r>
      <w:r w:rsidRPr="000A11BC">
        <w:rPr>
          <w:rFonts w:asciiTheme="minorHAnsi" w:hAnsiTheme="minorHAnsi"/>
          <w:b/>
          <w:bCs/>
          <w:sz w:val="21"/>
          <w:szCs w:val="21"/>
        </w:rPr>
        <w:t>PostgreSQL</w:t>
      </w:r>
      <w:r w:rsidRPr="00CB39F7">
        <w:rPr>
          <w:rFonts w:asciiTheme="minorHAnsi" w:hAnsiTheme="minorHAnsi"/>
          <w:sz w:val="21"/>
          <w:szCs w:val="21"/>
        </w:rPr>
        <w:t xml:space="preserve">. </w:t>
      </w:r>
    </w:p>
    <w:p w14:paraId="4051BE04" w14:textId="77777777" w:rsidR="003652E1" w:rsidRPr="00CB39F7" w:rsidRDefault="003652E1" w:rsidP="003652E1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Application </w:t>
      </w:r>
      <w:r w:rsidRPr="00CB39F7">
        <w:rPr>
          <w:rFonts w:asciiTheme="minorHAnsi" w:hAnsiTheme="minorHAnsi"/>
          <w:sz w:val="21"/>
          <w:szCs w:val="21"/>
        </w:rPr>
        <w:t xml:space="preserve">Included </w:t>
      </w:r>
      <w:r w:rsidRPr="00CB39F7">
        <w:rPr>
          <w:rFonts w:asciiTheme="minorHAnsi" w:hAnsiTheme="minorHAnsi"/>
          <w:b/>
          <w:bCs/>
          <w:sz w:val="21"/>
          <w:szCs w:val="21"/>
        </w:rPr>
        <w:t>Dummy</w:t>
      </w:r>
      <w:r w:rsidRPr="00CB39F7">
        <w:rPr>
          <w:rFonts w:asciiTheme="minorHAnsi" w:hAnsiTheme="minorHAnsi"/>
          <w:sz w:val="21"/>
          <w:szCs w:val="21"/>
        </w:rPr>
        <w:t xml:space="preserve"> Data Creation, </w:t>
      </w:r>
      <w:r w:rsidRPr="00CB39F7">
        <w:rPr>
          <w:rFonts w:asciiTheme="minorHAnsi" w:hAnsiTheme="minorHAnsi"/>
          <w:b/>
          <w:bCs/>
          <w:sz w:val="21"/>
          <w:szCs w:val="21"/>
        </w:rPr>
        <w:t>Primary</w:t>
      </w:r>
      <w:r w:rsidRPr="00CB39F7">
        <w:rPr>
          <w:rFonts w:asciiTheme="minorHAnsi" w:hAnsiTheme="minorHAnsi"/>
          <w:sz w:val="21"/>
          <w:szCs w:val="21"/>
        </w:rPr>
        <w:t xml:space="preserve"> </w:t>
      </w:r>
      <w:r w:rsidRPr="00CB39F7">
        <w:rPr>
          <w:rFonts w:asciiTheme="minorHAnsi" w:hAnsiTheme="minorHAnsi"/>
          <w:b/>
          <w:bCs/>
          <w:sz w:val="21"/>
          <w:szCs w:val="21"/>
        </w:rPr>
        <w:t>Dashboards</w:t>
      </w:r>
      <w:r w:rsidRPr="00CB39F7">
        <w:rPr>
          <w:rFonts w:asciiTheme="minorHAnsi" w:hAnsiTheme="minorHAnsi"/>
          <w:sz w:val="21"/>
          <w:szCs w:val="21"/>
        </w:rPr>
        <w:t xml:space="preserve"> for </w:t>
      </w:r>
      <w:r w:rsidRPr="00CB39F7">
        <w:rPr>
          <w:rFonts w:asciiTheme="minorHAnsi" w:hAnsiTheme="minorHAnsi"/>
          <w:b/>
          <w:bCs/>
          <w:sz w:val="21"/>
          <w:szCs w:val="21"/>
        </w:rPr>
        <w:t>Customers</w:t>
      </w:r>
      <w:r w:rsidRPr="00CB39F7">
        <w:rPr>
          <w:rFonts w:asciiTheme="minorHAnsi" w:hAnsiTheme="minorHAnsi"/>
          <w:sz w:val="21"/>
          <w:szCs w:val="21"/>
        </w:rPr>
        <w:t xml:space="preserve">, </w:t>
      </w:r>
      <w:r w:rsidRPr="00CB39F7">
        <w:rPr>
          <w:rFonts w:asciiTheme="minorHAnsi" w:hAnsiTheme="minorHAnsi"/>
          <w:b/>
          <w:bCs/>
          <w:sz w:val="21"/>
          <w:szCs w:val="21"/>
        </w:rPr>
        <w:t>Supervisors</w:t>
      </w:r>
      <w:r w:rsidRPr="00CB39F7">
        <w:rPr>
          <w:rFonts w:asciiTheme="minorHAnsi" w:hAnsiTheme="minorHAnsi"/>
          <w:sz w:val="21"/>
          <w:szCs w:val="21"/>
        </w:rPr>
        <w:t>, and Super admin.</w:t>
      </w:r>
    </w:p>
    <w:p w14:paraId="1AF38848" w14:textId="77777777" w:rsidR="003652E1" w:rsidRPr="00CB39F7" w:rsidRDefault="003652E1" w:rsidP="003652E1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Created Website till alpha phase, as per client demands</w:t>
      </w:r>
    </w:p>
    <w:p w14:paraId="708F2419" w14:textId="0D0DD324" w:rsidR="00F768A4" w:rsidRDefault="00963FBE" w:rsidP="00F768A4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SKILLS AND KNOWLEDGE BASE</w:t>
      </w:r>
      <w:bookmarkStart w:id="6" w:name="_heading=h.3dy6vkm" w:colFirst="0" w:colLast="0"/>
      <w:bookmarkEnd w:id="6"/>
      <w:r w:rsidR="008C201A">
        <w:rPr>
          <w:rFonts w:asciiTheme="minorHAnsi" w:hAnsiTheme="minorHAnsi"/>
          <w:sz w:val="21"/>
          <w:szCs w:val="21"/>
        </w:rPr>
        <w:pict w14:anchorId="2D6B6BA8">
          <v:rect id="_x0000_i1029" style="width:580pt;height:1.5pt" o:hralign="center" o:hrstd="t" o:hrnoshade="t" o:hr="t" fillcolor="black [3213]" stroked="f"/>
        </w:pict>
      </w:r>
    </w:p>
    <w:p w14:paraId="42ADE763" w14:textId="51EC6C03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Programming Languages:</w:t>
      </w:r>
      <w:r w:rsidRPr="00F768A4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 xml:space="preserve">C++, </w:t>
      </w:r>
      <w:r w:rsidR="002212B4">
        <w:rPr>
          <w:rFonts w:asciiTheme="minorHAnsi" w:hAnsiTheme="minorHAnsi"/>
          <w:sz w:val="21"/>
          <w:szCs w:val="21"/>
        </w:rPr>
        <w:t>OOP</w:t>
      </w:r>
      <w:r w:rsidRPr="00F768A4">
        <w:rPr>
          <w:rFonts w:asciiTheme="minorHAnsi" w:hAnsiTheme="minorHAnsi"/>
          <w:sz w:val="21"/>
          <w:szCs w:val="21"/>
        </w:rPr>
        <w:t>, C, Python, SQL, Java</w:t>
      </w:r>
      <w:bookmarkStart w:id="7" w:name="_heading=h.4d34og8" w:colFirst="0" w:colLast="0"/>
      <w:bookmarkEnd w:id="7"/>
      <w:r w:rsidRPr="00F768A4">
        <w:rPr>
          <w:rFonts w:asciiTheme="minorHAnsi" w:hAnsiTheme="minorHAnsi"/>
          <w:sz w:val="21"/>
          <w:szCs w:val="21"/>
        </w:rPr>
        <w:t>, HTML, CSS, JavaScript, PHP, Django, React</w:t>
      </w:r>
    </w:p>
    <w:p w14:paraId="4444CD7D" w14:textId="20CC7412" w:rsidR="00B91B69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Data Science:</w:t>
      </w:r>
      <w:r w:rsidRPr="00F768A4">
        <w:rPr>
          <w:rFonts w:asciiTheme="minorHAnsi" w:hAnsiTheme="minorHAnsi"/>
          <w:sz w:val="21"/>
          <w:szCs w:val="21"/>
        </w:rPr>
        <w:t xml:space="preserve"> Feature Engineering, Statistics, data visualization, Hypothesis Testing, data analysis, data mining, Regression</w:t>
      </w:r>
      <w:r w:rsidR="0001469A" w:rsidRPr="00F768A4">
        <w:rPr>
          <w:rFonts w:asciiTheme="minorHAnsi" w:hAnsiTheme="minorHAnsi"/>
          <w:sz w:val="21"/>
          <w:szCs w:val="21"/>
        </w:rPr>
        <w:t xml:space="preserve">, </w:t>
      </w:r>
      <w:r w:rsidRPr="00F768A4">
        <w:rPr>
          <w:rFonts w:asciiTheme="minorHAnsi" w:hAnsiTheme="minorHAnsi"/>
          <w:sz w:val="21"/>
          <w:szCs w:val="21"/>
        </w:rPr>
        <w:t>Machine Learning: Linear Models, Tree Based Models, optimization, Object Detection,</w:t>
      </w:r>
      <w:r w:rsidR="00C450A0" w:rsidRPr="00F768A4">
        <w:rPr>
          <w:rFonts w:asciiTheme="minorHAnsi" w:hAnsiTheme="minorHAnsi"/>
          <w:sz w:val="21"/>
          <w:szCs w:val="21"/>
        </w:rPr>
        <w:t xml:space="preserve"> </w:t>
      </w:r>
      <w:r w:rsidR="00651E63" w:rsidRPr="00F768A4">
        <w:rPr>
          <w:rFonts w:asciiTheme="minorHAnsi" w:hAnsiTheme="minorHAnsi"/>
          <w:sz w:val="21"/>
          <w:szCs w:val="21"/>
        </w:rPr>
        <w:t>ANN, CNN</w:t>
      </w:r>
      <w:r w:rsidRPr="00F768A4">
        <w:rPr>
          <w:rFonts w:asciiTheme="minorHAnsi" w:hAnsiTheme="minorHAnsi"/>
          <w:sz w:val="21"/>
          <w:szCs w:val="21"/>
        </w:rPr>
        <w:t xml:space="preserve">, </w:t>
      </w:r>
      <w:r w:rsidR="00651E63" w:rsidRPr="00F768A4">
        <w:rPr>
          <w:rFonts w:asciiTheme="minorHAnsi" w:hAnsiTheme="minorHAnsi"/>
          <w:sz w:val="21"/>
          <w:szCs w:val="21"/>
        </w:rPr>
        <w:t>RNN, LSTM</w:t>
      </w:r>
      <w:r w:rsidRPr="00F768A4">
        <w:rPr>
          <w:rFonts w:asciiTheme="minorHAnsi" w:hAnsiTheme="minorHAnsi"/>
          <w:sz w:val="21"/>
          <w:szCs w:val="21"/>
        </w:rPr>
        <w:t>, GAN</w:t>
      </w:r>
      <w:r w:rsidR="00974B1E">
        <w:rPr>
          <w:rFonts w:asciiTheme="minorHAnsi" w:hAnsiTheme="minorHAnsi"/>
          <w:sz w:val="21"/>
          <w:szCs w:val="21"/>
        </w:rPr>
        <w:t xml:space="preserve">, NLP, Transformer </w:t>
      </w:r>
    </w:p>
    <w:p w14:paraId="7A8B69B4" w14:textId="5724F9DA" w:rsidR="007037CE" w:rsidRPr="00F768A4" w:rsidRDefault="00651E63" w:rsidP="00F768A4">
      <w:pPr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bCs/>
          <w:sz w:val="21"/>
          <w:szCs w:val="21"/>
        </w:rPr>
        <w:t>Databases</w:t>
      </w:r>
      <w:r w:rsidR="007037CE">
        <w:rPr>
          <w:rFonts w:asciiTheme="minorHAnsi" w:hAnsiTheme="minorHAnsi"/>
          <w:b/>
          <w:bCs/>
          <w:sz w:val="21"/>
          <w:szCs w:val="21"/>
        </w:rPr>
        <w:t xml:space="preserve"> :</w:t>
      </w:r>
      <w:r w:rsidR="007037CE">
        <w:rPr>
          <w:rFonts w:asciiTheme="minorHAnsi" w:hAnsiTheme="minorHAnsi"/>
          <w:sz w:val="21"/>
          <w:szCs w:val="21"/>
        </w:rPr>
        <w:t xml:space="preserve"> MySQL, MongoDB</w:t>
      </w:r>
    </w:p>
    <w:p w14:paraId="3BDB7F7E" w14:textId="77777777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Python Libraries:</w:t>
      </w:r>
      <w:r w:rsidRPr="00F768A4">
        <w:rPr>
          <w:rFonts w:asciiTheme="minorHAnsi" w:hAnsiTheme="minorHAnsi"/>
          <w:sz w:val="21"/>
          <w:szCs w:val="21"/>
        </w:rPr>
        <w:t xml:space="preserve"> NumPy, Pandas, Matplotlib, Scikit-Learn, open-cv, TensorFlow</w:t>
      </w:r>
      <w:bookmarkStart w:id="8" w:name="_heading=h.17dp8vu" w:colFirst="0" w:colLast="0"/>
      <w:bookmarkStart w:id="9" w:name="_heading=h.26in1rg" w:colFirst="0" w:colLast="0"/>
      <w:bookmarkStart w:id="10" w:name="_heading=h.q5ici5rs577l" w:colFirst="0" w:colLast="0"/>
      <w:bookmarkEnd w:id="8"/>
      <w:bookmarkEnd w:id="9"/>
      <w:bookmarkEnd w:id="10"/>
      <w:r w:rsidRPr="00F768A4">
        <w:rPr>
          <w:rFonts w:asciiTheme="minorHAnsi" w:hAnsiTheme="minorHAnsi"/>
          <w:sz w:val="21"/>
          <w:szCs w:val="21"/>
        </w:rPr>
        <w:t>, Pytorch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</w:p>
    <w:p w14:paraId="0E99F4B4" w14:textId="0FCDC046" w:rsidR="00370B8A" w:rsidRPr="00FC3255" w:rsidRDefault="00963FBE" w:rsidP="00FC3255">
      <w:pPr>
        <w:rPr>
          <w:rFonts w:asciiTheme="minorHAnsi" w:hAnsiTheme="minorHAnsi"/>
          <w:bCs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Other:</w:t>
      </w:r>
      <w:r w:rsidRPr="00F768A4">
        <w:rPr>
          <w:rFonts w:asciiTheme="minorHAnsi" w:hAnsiTheme="minorHAnsi"/>
          <w:sz w:val="21"/>
          <w:szCs w:val="21"/>
        </w:rPr>
        <w:t xml:space="preserve"> Git, Jenkins, AutoCAD, Power Point, Excel</w:t>
      </w:r>
    </w:p>
    <w:p w14:paraId="7AE7B0AB" w14:textId="7BD2E146" w:rsidR="00880C68" w:rsidRPr="00880C68" w:rsidRDefault="008D1DCD" w:rsidP="00880C68">
      <w:pPr>
        <w:pStyle w:val="Heading1"/>
        <w:spacing w:before="6" w:after="4"/>
        <w:ind w:left="0"/>
        <w:rPr>
          <w:rFonts w:asciiTheme="minorHAnsi" w:hAnsiTheme="minorHAnsi" w:cs="Segoe UI"/>
          <w:color w:val="000000" w:themeColor="text1"/>
          <w:sz w:val="21"/>
          <w:szCs w:val="21"/>
          <w:shd w:val="clear" w:color="auto" w:fill="FFFFFF"/>
        </w:rPr>
      </w:pPr>
      <w:r w:rsidRPr="00CB39F7">
        <w:rPr>
          <w:rFonts w:asciiTheme="minorHAnsi" w:hAnsiTheme="minorHAnsi" w:cs="Segoe UI"/>
          <w:color w:val="000000" w:themeColor="text1"/>
          <w:sz w:val="21"/>
          <w:szCs w:val="21"/>
          <w:shd w:val="clear" w:color="auto" w:fill="FFFFFF"/>
        </w:rPr>
        <w:t>ACCOMPLISHMENTS </w:t>
      </w:r>
      <w:r w:rsidR="008C201A">
        <w:rPr>
          <w:rFonts w:asciiTheme="minorHAnsi" w:hAnsiTheme="minorHAnsi"/>
          <w:sz w:val="21"/>
          <w:szCs w:val="21"/>
        </w:rPr>
        <w:pict w14:anchorId="101927AF">
          <v:rect id="_x0000_i1030" style="width:580pt;height:1.5pt" o:hralign="center" o:hrstd="t" o:hrnoshade="t" o:hr="t" fillcolor="black [3213]" stroked="f"/>
        </w:pict>
      </w:r>
    </w:p>
    <w:p w14:paraId="42BC42EC" w14:textId="0642C3D0" w:rsidR="008D1DCD" w:rsidRPr="00D163FA" w:rsidRDefault="0061053D" w:rsidP="008D1DCD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 w:rsidRPr="00D163FA">
        <w:rPr>
          <w:rFonts w:asciiTheme="minorHAnsi" w:hAnsiTheme="minorHAnsi"/>
        </w:rPr>
        <w:t>Got 5987 rank in JEE Mains Examination out of 1.3 million students</w:t>
      </w:r>
    </w:p>
    <w:p w14:paraId="79E63B7A" w14:textId="61B2EC5F" w:rsidR="001D129D" w:rsidRDefault="009465D3" w:rsidP="00C3369E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 w:rsidRPr="00D163FA">
        <w:rPr>
          <w:rFonts w:asciiTheme="minorHAnsi" w:hAnsiTheme="minorHAnsi"/>
        </w:rPr>
        <w:t>TensorFlow similarity contributor.</w:t>
      </w:r>
    </w:p>
    <w:p w14:paraId="27611D43" w14:textId="643BB0D2" w:rsidR="009B61EE" w:rsidRPr="00C3369E" w:rsidRDefault="009B61EE" w:rsidP="00C3369E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>
        <w:rPr>
          <w:rFonts w:asciiTheme="minorHAnsi" w:hAnsiTheme="minorHAnsi"/>
        </w:rPr>
        <w:t>2</w:t>
      </w:r>
      <w:r w:rsidRPr="009B61EE">
        <w:rPr>
          <w:rFonts w:asciiTheme="minorHAnsi" w:hAnsiTheme="minorHAnsi"/>
          <w:vertAlign w:val="superscript"/>
        </w:rPr>
        <w:t>nd</w:t>
      </w:r>
      <w:r>
        <w:rPr>
          <w:rFonts w:asciiTheme="minorHAnsi" w:hAnsiTheme="minorHAnsi"/>
        </w:rPr>
        <w:t xml:space="preserve"> Rank in college Deep Learning Hackthon</w:t>
      </w:r>
    </w:p>
    <w:p w14:paraId="674A7684" w14:textId="069CE969" w:rsidR="00880C68" w:rsidRPr="00880C68" w:rsidRDefault="00B97B6F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HACKATHONS</w:t>
      </w:r>
      <w:r w:rsidR="008C201A">
        <w:rPr>
          <w:rFonts w:asciiTheme="minorHAnsi" w:hAnsiTheme="minorHAnsi"/>
          <w:sz w:val="21"/>
          <w:szCs w:val="21"/>
        </w:rPr>
        <w:pict w14:anchorId="525E4C2B">
          <v:rect id="_x0000_i1031" style="width:580pt;height:1.5pt" o:hralign="center" o:hrstd="t" o:hrnoshade="t" o:hr="t" fillcolor="black [3213]" stroked="f"/>
        </w:pict>
      </w:r>
    </w:p>
    <w:p w14:paraId="5965AA0F" w14:textId="054FF2A2" w:rsidR="00EE74DB" w:rsidRPr="00DB7441" w:rsidRDefault="00E05C8B" w:rsidP="00EE74DB">
      <w:pPr>
        <w:rPr>
          <w:rFonts w:eastAsia="Tahoma" w:cs="Tahoma"/>
          <w:b/>
        </w:rPr>
      </w:pPr>
      <w:r>
        <w:rPr>
          <w:b/>
          <w:bCs/>
        </w:rPr>
        <w:t>NLP Hackathon</w:t>
      </w:r>
      <w:r w:rsidR="00EE74DB" w:rsidRPr="00F2572B">
        <w:rPr>
          <w:b/>
          <w:bCs/>
        </w:rPr>
        <w:t>, IIT Madras</w:t>
      </w:r>
      <w:r w:rsidR="00EE74DB" w:rsidRPr="00D163FA">
        <w:tab/>
      </w:r>
      <w:r w:rsidR="00EE74DB" w:rsidRPr="00D163FA">
        <w:tab/>
      </w:r>
      <w:r w:rsidR="00EE74DB" w:rsidRPr="00D163FA">
        <w:tab/>
      </w:r>
      <w:r w:rsidR="00EE74DB" w:rsidRPr="00D163FA">
        <w:tab/>
      </w:r>
      <w:r w:rsidR="00EE74DB" w:rsidRPr="00D163FA">
        <w:tab/>
      </w:r>
      <w:r w:rsidR="00EE74DB" w:rsidRPr="00D163FA">
        <w:tab/>
      </w:r>
      <w:r w:rsidR="00EE74DB" w:rsidRPr="00D163FA">
        <w:tab/>
      </w:r>
      <w:r w:rsidR="00EE74DB" w:rsidRPr="00D163FA">
        <w:tab/>
      </w:r>
      <w:r w:rsidR="00EE74DB">
        <w:tab/>
      </w:r>
      <w:r w:rsidR="00EE74DB">
        <w:t>August</w:t>
      </w:r>
      <w:r w:rsidR="00EE74DB" w:rsidRPr="00D163FA">
        <w:t xml:space="preserve"> 2021</w:t>
      </w:r>
    </w:p>
    <w:p w14:paraId="445363E6" w14:textId="43283102" w:rsidR="00EE74DB" w:rsidRPr="00EE74DB" w:rsidRDefault="00EE74DB" w:rsidP="00EE74DB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>
        <w:rPr>
          <w:rFonts w:asciiTheme="minorHAnsi" w:hAnsiTheme="minorHAnsi"/>
          <w:color w:val="262626" w:themeColor="text1" w:themeTint="D9"/>
        </w:rPr>
        <w:t>3r</w:t>
      </w:r>
      <w:r w:rsidRPr="00D163FA">
        <w:rPr>
          <w:rFonts w:asciiTheme="minorHAnsi" w:hAnsiTheme="minorHAnsi"/>
          <w:color w:val="262626" w:themeColor="text1" w:themeTint="D9"/>
        </w:rPr>
        <w:t>d Rank</w:t>
      </w:r>
      <w:r>
        <w:rPr>
          <w:rFonts w:asciiTheme="minorHAnsi" w:hAnsiTheme="minorHAnsi"/>
          <w:color w:val="262626" w:themeColor="text1" w:themeTint="D9"/>
        </w:rPr>
        <w:t xml:space="preserve">. The Task was to classify product descriptions and title according to their categories. </w:t>
      </w:r>
    </w:p>
    <w:p w14:paraId="59BA413D" w14:textId="4AF1A6F8" w:rsidR="00EE74DB" w:rsidRPr="00EE74DB" w:rsidRDefault="00EE74DB" w:rsidP="00DB7441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veloped</w:t>
      </w:r>
      <w:r w:rsidR="00E05C8B">
        <w:rPr>
          <w:rFonts w:asciiTheme="minorHAnsi" w:hAnsiTheme="minorHAnsi"/>
          <w:color w:val="262626" w:themeColor="text1" w:themeTint="D9"/>
        </w:rPr>
        <w:t xml:space="preserve"> a assemble model which included late SOTA models based on transformer architectures BERT, Distill- Bert , Roberta. </w:t>
      </w:r>
    </w:p>
    <w:p w14:paraId="62A0E71E" w14:textId="35A6C402" w:rsidR="00B97B6F" w:rsidRPr="00DB7441" w:rsidRDefault="00B97B6F" w:rsidP="00DB7441">
      <w:pPr>
        <w:rPr>
          <w:rFonts w:eastAsia="Tahoma" w:cs="Tahoma"/>
          <w:b/>
        </w:rPr>
      </w:pPr>
      <w:r w:rsidRPr="00F2572B">
        <w:rPr>
          <w:b/>
          <w:bCs/>
        </w:rPr>
        <w:t>Deep Learning Hackathon, IIT Madras</w:t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="00894DEE">
        <w:tab/>
      </w:r>
      <w:r w:rsidRPr="00D163FA">
        <w:t>Apr 2021</w:t>
      </w:r>
    </w:p>
    <w:p w14:paraId="51CF4589" w14:textId="77777777" w:rsidR="00B97B6F" w:rsidRPr="00D163FA" w:rsidRDefault="00B97B6F" w:rsidP="00506A5C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2nd Rank</w:t>
      </w:r>
    </w:p>
    <w:p w14:paraId="17AB783B" w14:textId="77777777" w:rsidR="00B97B6F" w:rsidRPr="00D163FA" w:rsidRDefault="00B97B6F" w:rsidP="00506A5C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epfake Image classification.</w:t>
      </w:r>
    </w:p>
    <w:p w14:paraId="5C13BB28" w14:textId="21E921F8" w:rsidR="00B97B6F" w:rsidRPr="00D163FA" w:rsidRDefault="00B97B6F" w:rsidP="00982774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veloped a convolution architecture with skip connections, interconnection, Depth wise separable convolutions.</w:t>
      </w:r>
    </w:p>
    <w:p w14:paraId="32D604CF" w14:textId="502C4640" w:rsidR="00B97B6F" w:rsidRPr="00D163FA" w:rsidRDefault="00B97B6F" w:rsidP="00DB7441">
      <w:bookmarkStart w:id="11" w:name="_heading=h.2xcytpi" w:colFirst="0" w:colLast="0"/>
      <w:bookmarkEnd w:id="11"/>
      <w:r w:rsidRPr="00F2572B">
        <w:rPr>
          <w:b/>
          <w:bCs/>
        </w:rPr>
        <w:t>Univ- AI Hackathon, IIT Madras</w:t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="00894DEE">
        <w:tab/>
      </w:r>
      <w:r w:rsidRPr="00D163FA">
        <w:t>Mar 2021</w:t>
      </w:r>
      <w:r w:rsidRPr="00D163FA">
        <w:tab/>
      </w:r>
    </w:p>
    <w:p w14:paraId="57833537" w14:textId="77777777" w:rsidR="00B97B6F" w:rsidRPr="00D163FA" w:rsidRDefault="00B97B6F" w:rsidP="00506A5C">
      <w:pPr>
        <w:pStyle w:val="ListParagraph"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Roc-AUC score of 0.869</w:t>
      </w:r>
    </w:p>
    <w:p w14:paraId="3A7591EB" w14:textId="34EEB001" w:rsidR="00B97B6F" w:rsidRPr="00D163FA" w:rsidRDefault="00B97B6F" w:rsidP="00506A5C">
      <w:pPr>
        <w:pStyle w:val="ListParagraph"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ata Augmentations, Feature engineering, classification. Used Stacking of 6 algorithms on top of a neural network.</w:t>
      </w:r>
      <w:bookmarkStart w:id="12" w:name="_heading=h.3whwml4" w:colFirst="0" w:colLast="0"/>
      <w:bookmarkEnd w:id="12"/>
    </w:p>
    <w:p w14:paraId="08A68331" w14:textId="77777777" w:rsidR="007C3EA6" w:rsidRDefault="007C3EA6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</w:p>
    <w:p w14:paraId="1ECF8AFE" w14:textId="6F5FBC73" w:rsidR="00880C68" w:rsidRPr="00880C68" w:rsidRDefault="00B97B6F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PO</w:t>
      </w:r>
      <w:bookmarkStart w:id="13" w:name="_Hlk85891153"/>
      <w:r w:rsidR="00B544E0">
        <w:rPr>
          <w:rFonts w:asciiTheme="minorHAnsi" w:hAnsiTheme="minorHAnsi"/>
          <w:sz w:val="21"/>
          <w:szCs w:val="21"/>
        </w:rPr>
        <w:t xml:space="preserve">Rs </w:t>
      </w:r>
      <w:r w:rsidR="008C201A">
        <w:rPr>
          <w:rFonts w:asciiTheme="minorHAnsi" w:hAnsiTheme="minorHAnsi"/>
          <w:sz w:val="21"/>
          <w:szCs w:val="21"/>
        </w:rPr>
        <w:pict w14:anchorId="1B13F0FE">
          <v:rect id="_x0000_i1032" style="width:580pt;height:1.5pt" o:hralign="center" o:hrstd="t" o:hrnoshade="t" o:hr="t" fillcolor="black [3213]" stroked="f"/>
        </w:pict>
      </w:r>
      <w:bookmarkEnd w:id="13"/>
    </w:p>
    <w:p w14:paraId="00F0FDD6" w14:textId="030DABC6" w:rsidR="00B97B6F" w:rsidRPr="00D163FA" w:rsidRDefault="00B97B6F" w:rsidP="00DB7441">
      <w:pPr>
        <w:rPr>
          <w:b/>
        </w:rPr>
      </w:pPr>
      <w:r w:rsidRPr="00743C6A">
        <w:rPr>
          <w:b/>
          <w:bCs/>
        </w:rPr>
        <w:t>PR Manager, National Service Scheme, IIT Madras</w:t>
      </w:r>
      <w:r w:rsidRPr="00D163FA">
        <w:tab/>
      </w:r>
      <w:r w:rsidRPr="00D163FA">
        <w:tab/>
        <w:t xml:space="preserve">                           </w:t>
      </w:r>
      <w:r w:rsidRPr="00D163FA">
        <w:tab/>
        <w:t xml:space="preserve"> </w:t>
      </w:r>
      <w:r w:rsidRPr="00D163FA">
        <w:tab/>
        <w:t>Mar 2021 - present</w:t>
      </w:r>
    </w:p>
    <w:p w14:paraId="48A17CBB" w14:textId="77777777" w:rsidR="00643678" w:rsidRPr="00D163FA" w:rsidRDefault="00B97B6F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Here working as a PR manager in PR Team of NSS IIT M</w:t>
      </w:r>
    </w:p>
    <w:p w14:paraId="07A26E09" w14:textId="763AF3B6" w:rsidR="00B97B6F" w:rsidRPr="00D163FA" w:rsidRDefault="00B97B6F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Learning to interact with people of different backgrounds and thinking’s</w:t>
      </w:r>
    </w:p>
    <w:p w14:paraId="057A884D" w14:textId="1F0E04FF" w:rsidR="009428C0" w:rsidRPr="00D163FA" w:rsidRDefault="009428C0" w:rsidP="00DB7441">
      <w:pPr>
        <w:rPr>
          <w:color w:val="262626" w:themeColor="text1" w:themeTint="D9"/>
        </w:rPr>
      </w:pPr>
      <w:bookmarkStart w:id="14" w:name="_heading=h.3j2qqm3" w:colFirst="0" w:colLast="0"/>
      <w:bookmarkEnd w:id="14"/>
      <w:r w:rsidRPr="00743C6A">
        <w:rPr>
          <w:b/>
          <w:bCs/>
        </w:rPr>
        <w:t xml:space="preserve">Project Member </w:t>
      </w:r>
      <w:r w:rsidR="00743C6A" w:rsidRPr="00743C6A">
        <w:rPr>
          <w:b/>
          <w:bCs/>
        </w:rPr>
        <w:t>in</w:t>
      </w:r>
      <w:r w:rsidRPr="00743C6A">
        <w:rPr>
          <w:b/>
          <w:bCs/>
        </w:rPr>
        <w:t xml:space="preserve"> SBoard, Electrical club</w:t>
      </w:r>
      <w:r w:rsidR="006B3425" w:rsidRPr="00743C6A">
        <w:rPr>
          <w:b/>
          <w:bCs/>
        </w:rPr>
        <w:t>, CFI</w:t>
      </w:r>
      <w:r w:rsidR="000135C1" w:rsidRPr="00743C6A">
        <w:rPr>
          <w:b/>
          <w:bCs/>
          <w:vertAlign w:val="superscript"/>
        </w:rPr>
        <w:t>1</w:t>
      </w:r>
      <w:r w:rsidR="006B3425" w:rsidRPr="00743C6A">
        <w:rPr>
          <w:b/>
          <w:bCs/>
        </w:rPr>
        <w:t>, IIT Madras</w:t>
      </w:r>
      <w:r w:rsidRPr="00D163FA">
        <w:rPr>
          <w:color w:val="262626" w:themeColor="text1" w:themeTint="D9"/>
        </w:rPr>
        <w:t xml:space="preserve"> </w:t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Pr="00D163FA">
        <w:rPr>
          <w:color w:val="262626" w:themeColor="text1" w:themeTint="D9"/>
        </w:rPr>
        <w:t xml:space="preserve">  </w:t>
      </w:r>
      <w:r w:rsidRPr="00D163FA">
        <w:rPr>
          <w:bCs/>
          <w:color w:val="262626" w:themeColor="text1" w:themeTint="D9"/>
        </w:rPr>
        <w:t>Mar 2020 - present</w:t>
      </w:r>
    </w:p>
    <w:p w14:paraId="27531213" w14:textId="31364E8D" w:rsidR="00D32EDC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Work</w:t>
      </w:r>
      <w:r w:rsidR="0063656D" w:rsidRPr="00D163FA">
        <w:rPr>
          <w:rFonts w:asciiTheme="minorHAnsi" w:hAnsiTheme="minorHAnsi"/>
          <w:bCs/>
          <w:color w:val="262626" w:themeColor="text1" w:themeTint="D9"/>
        </w:rPr>
        <w:t>ing</w:t>
      </w:r>
      <w:r w:rsidRPr="00D163FA">
        <w:rPr>
          <w:rFonts w:asciiTheme="minorHAnsi" w:hAnsiTheme="minorHAnsi"/>
          <w:bCs/>
          <w:color w:val="262626" w:themeColor="text1" w:themeTint="D9"/>
        </w:rPr>
        <w:t xml:space="preserve"> in project SBoard as a project member in the software module.</w:t>
      </w:r>
    </w:p>
    <w:p w14:paraId="38E92CB5" w14:textId="351B8F34" w:rsidR="00D32EDC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Learn</w:t>
      </w:r>
      <w:r w:rsidR="00EF1A86" w:rsidRPr="00D163FA">
        <w:rPr>
          <w:rFonts w:asciiTheme="minorHAnsi" w:hAnsiTheme="minorHAnsi"/>
          <w:bCs/>
          <w:color w:val="262626" w:themeColor="text1" w:themeTint="D9"/>
        </w:rPr>
        <w:t>ing</w:t>
      </w:r>
      <w:r w:rsidRPr="00D163FA">
        <w:rPr>
          <w:rFonts w:asciiTheme="minorHAnsi" w:hAnsiTheme="minorHAnsi"/>
          <w:bCs/>
          <w:color w:val="262626" w:themeColor="text1" w:themeTint="D9"/>
        </w:rPr>
        <w:t xml:space="preserve"> about R-pi, ROS, and Embedded Systems.</w:t>
      </w:r>
    </w:p>
    <w:p w14:paraId="3644B903" w14:textId="642F9ABA" w:rsidR="009428C0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Did research for haptic touch and Ultrasonic feedback</w:t>
      </w:r>
    </w:p>
    <w:p w14:paraId="3DF919CB" w14:textId="47D82262" w:rsidR="00B97B6F" w:rsidRPr="00174AEA" w:rsidRDefault="00B97B6F" w:rsidP="00174AEA">
      <w:pPr>
        <w:rPr>
          <w:b/>
        </w:rPr>
      </w:pPr>
      <w:r w:rsidRPr="00743C6A">
        <w:rPr>
          <w:b/>
          <w:bCs/>
        </w:rPr>
        <w:t>WebOps Coordinator, Mechanical Engineering Association, IIT Madras</w:t>
      </w:r>
      <w:r w:rsidRPr="00174AEA">
        <w:tab/>
      </w:r>
      <w:r w:rsidRPr="00174AEA">
        <w:tab/>
      </w:r>
      <w:r w:rsidRPr="00174AEA">
        <w:tab/>
        <w:t>Aug 2019 - Apr 2020</w:t>
      </w:r>
    </w:p>
    <w:p w14:paraId="754721F1" w14:textId="77777777" w:rsidR="00643678" w:rsidRPr="00D163FA" w:rsidRDefault="00B97B6F" w:rsidP="00506A5C">
      <w:pPr>
        <w:pStyle w:val="ListParagraph"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 xml:space="preserve">Created templates for websites with a team. </w:t>
      </w:r>
    </w:p>
    <w:p w14:paraId="40EF7E7E" w14:textId="6B878637" w:rsidR="002D7397" w:rsidRPr="00D163FA" w:rsidRDefault="00643678" w:rsidP="002D7397">
      <w:pPr>
        <w:pStyle w:val="ListParagraph"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I</w:t>
      </w:r>
      <w:r w:rsidR="00B97B6F" w:rsidRPr="00D163FA">
        <w:rPr>
          <w:rFonts w:asciiTheme="minorHAnsi" w:hAnsiTheme="minorHAnsi"/>
          <w:color w:val="262626" w:themeColor="text1" w:themeTint="D9"/>
        </w:rPr>
        <w:t>mproved user interface to give a better user experience</w:t>
      </w:r>
    </w:p>
    <w:p w14:paraId="64C7FA9F" w14:textId="77777777" w:rsidR="00174AEA" w:rsidRDefault="00174AEA" w:rsidP="0000200F">
      <w:pPr>
        <w:spacing w:before="6" w:after="4"/>
        <w:ind w:left="0"/>
        <w:rPr>
          <w:rFonts w:asciiTheme="minorHAnsi" w:hAnsiTheme="minorHAnsi"/>
          <w:color w:val="262626" w:themeColor="text1" w:themeTint="D9"/>
        </w:rPr>
      </w:pPr>
    </w:p>
    <w:p w14:paraId="0018C66B" w14:textId="49ABF44D" w:rsidR="00CB5FB0" w:rsidRPr="00D163FA" w:rsidRDefault="002D7397" w:rsidP="0000200F">
      <w:pPr>
        <w:spacing w:before="6" w:after="4"/>
        <w:ind w:left="0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* Currently Working</w:t>
      </w:r>
      <w:r w:rsidR="000135C1" w:rsidRPr="00D163FA">
        <w:rPr>
          <w:rFonts w:asciiTheme="minorHAnsi" w:hAnsiTheme="minorHAnsi"/>
          <w:color w:val="262626" w:themeColor="text1" w:themeTint="D9"/>
        </w:rPr>
        <w:t>, 1- Center For Innovation</w:t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bookmarkEnd w:id="4"/>
    </w:p>
    <w:p w14:paraId="4F8FAFF4" w14:textId="77777777" w:rsidR="00CB5FB0" w:rsidRPr="00D163FA" w:rsidRDefault="00CB5FB0" w:rsidP="00506A5C">
      <w:pPr>
        <w:spacing w:before="6" w:after="4"/>
        <w:rPr>
          <w:rFonts w:asciiTheme="minorHAnsi" w:hAnsiTheme="minorHAnsi"/>
          <w:color w:val="262626" w:themeColor="text1" w:themeTint="D9"/>
        </w:rPr>
      </w:pPr>
    </w:p>
    <w:p w14:paraId="4CB809A7" w14:textId="4B5734B8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B8E43A5" w14:textId="4BC5F1C0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3D8204E" w14:textId="155C03B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608345E" w14:textId="03CDB14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5177E77" w14:textId="715B4423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551F9A9" w14:textId="44E3A77B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C9CE06A" w14:textId="595A2E54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73B0350A" w14:textId="49EFA962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A41EC0C" w14:textId="1E093AD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323F418" w14:textId="75582551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19C8425" w14:textId="7C8652AF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8B3EF05" w14:textId="5A43B3BD" w:rsidR="00C457D6" w:rsidRPr="00CB39F7" w:rsidRDefault="00C457D6" w:rsidP="00506A5C">
      <w:p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1"/>
          <w:szCs w:val="21"/>
        </w:rPr>
        <w:sectPr w:rsidR="00C457D6" w:rsidRPr="00CB39F7">
          <w:type w:val="continuous"/>
          <w:pgSz w:w="12240" w:h="15840"/>
          <w:pgMar w:top="60" w:right="400" w:bottom="280" w:left="240" w:header="720" w:footer="720" w:gutter="0"/>
          <w:cols w:space="720"/>
        </w:sectPr>
      </w:pPr>
    </w:p>
    <w:p w14:paraId="79E55011" w14:textId="77777777" w:rsidR="0092537D" w:rsidRPr="00CB39F7" w:rsidRDefault="0092537D" w:rsidP="00506A5C">
      <w:pPr>
        <w:spacing w:before="6" w:after="4"/>
        <w:rPr>
          <w:rFonts w:asciiTheme="minorHAnsi" w:hAnsiTheme="minorHAnsi"/>
          <w:color w:val="262626" w:themeColor="text1" w:themeTint="D9"/>
          <w:sz w:val="21"/>
          <w:szCs w:val="21"/>
        </w:rPr>
        <w:sectPr w:rsidR="0092537D" w:rsidRPr="00CB39F7">
          <w:type w:val="continuous"/>
          <w:pgSz w:w="12240" w:h="15840"/>
          <w:pgMar w:top="60" w:right="400" w:bottom="280" w:left="240" w:header="720" w:footer="720" w:gutter="0"/>
          <w:cols w:num="2" w:space="720" w:equalWidth="0">
            <w:col w:w="5585" w:space="429"/>
            <w:col w:w="5585" w:space="0"/>
          </w:cols>
        </w:sectPr>
      </w:pPr>
    </w:p>
    <w:p w14:paraId="64A6A63C" w14:textId="77777777" w:rsidR="006357E4" w:rsidRPr="00DE3F39" w:rsidRDefault="006357E4" w:rsidP="006357E4">
      <w:pPr>
        <w:spacing w:before="2" w:after="2"/>
        <w:rPr>
          <w:rFonts w:asciiTheme="minorHAnsi" w:hAnsiTheme="minorHAnsi"/>
          <w:color w:val="262626" w:themeColor="text1" w:themeTint="D9"/>
        </w:rPr>
      </w:pPr>
      <w:bookmarkStart w:id="15" w:name="_heading=h.1y810tw" w:colFirst="0" w:colLast="0"/>
      <w:bookmarkEnd w:id="15"/>
    </w:p>
    <w:sectPr w:rsidR="006357E4" w:rsidRPr="00DE3F39">
      <w:pgSz w:w="12240" w:h="15840"/>
      <w:pgMar w:top="120" w:right="4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2DFC"/>
    <w:multiLevelType w:val="multilevel"/>
    <w:tmpl w:val="BC0244EC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647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367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087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07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27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247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967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687" w:hanging="360"/>
      </w:pPr>
      <w:rPr>
        <w:u w:val="none"/>
      </w:rPr>
    </w:lvl>
  </w:abstractNum>
  <w:abstractNum w:abstractNumId="1" w15:restartNumberingAfterBreak="0">
    <w:nsid w:val="07F33594"/>
    <w:multiLevelType w:val="multilevel"/>
    <w:tmpl w:val="3488A7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C940A6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886107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6C0DE8"/>
    <w:multiLevelType w:val="multilevel"/>
    <w:tmpl w:val="A5A2C3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3014255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F6789B"/>
    <w:multiLevelType w:val="multilevel"/>
    <w:tmpl w:val="4BD6C7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573BB9"/>
    <w:multiLevelType w:val="hybridMultilevel"/>
    <w:tmpl w:val="F2E6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C5402"/>
    <w:multiLevelType w:val="multilevel"/>
    <w:tmpl w:val="7388C4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2EC5DC1"/>
    <w:multiLevelType w:val="hybridMultilevel"/>
    <w:tmpl w:val="05D4E7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DE70EC"/>
    <w:multiLevelType w:val="hybridMultilevel"/>
    <w:tmpl w:val="B9CAF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A1F9C"/>
    <w:multiLevelType w:val="hybridMultilevel"/>
    <w:tmpl w:val="9880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E1D8C"/>
    <w:multiLevelType w:val="hybridMultilevel"/>
    <w:tmpl w:val="99445AC8"/>
    <w:lvl w:ilvl="0" w:tplc="04090005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3" w15:restartNumberingAfterBreak="0">
    <w:nsid w:val="33395E3C"/>
    <w:multiLevelType w:val="multilevel"/>
    <w:tmpl w:val="BF0CE6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3A61A6D"/>
    <w:multiLevelType w:val="hybridMultilevel"/>
    <w:tmpl w:val="3E0E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938E5"/>
    <w:multiLevelType w:val="hybridMultilevel"/>
    <w:tmpl w:val="F000F38C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A6A2B74"/>
    <w:multiLevelType w:val="multilevel"/>
    <w:tmpl w:val="74E88B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CDD1DAE"/>
    <w:multiLevelType w:val="multilevel"/>
    <w:tmpl w:val="9CD4F7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9B48A3"/>
    <w:multiLevelType w:val="multilevel"/>
    <w:tmpl w:val="628E5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5C60D4D"/>
    <w:multiLevelType w:val="multilevel"/>
    <w:tmpl w:val="FD6E16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2FD6F46"/>
    <w:multiLevelType w:val="hybridMultilevel"/>
    <w:tmpl w:val="5AB6740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54C250EB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54FA5458"/>
    <w:multiLevelType w:val="multilevel"/>
    <w:tmpl w:val="3DB82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FF16711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51D64E5"/>
    <w:multiLevelType w:val="multilevel"/>
    <w:tmpl w:val="D8E43D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69040855"/>
    <w:multiLevelType w:val="hybridMultilevel"/>
    <w:tmpl w:val="93CA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B3ACD"/>
    <w:multiLevelType w:val="hybridMultilevel"/>
    <w:tmpl w:val="0916E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E2DAB"/>
    <w:multiLevelType w:val="hybridMultilevel"/>
    <w:tmpl w:val="7B9EEBBA"/>
    <w:lvl w:ilvl="0" w:tplc="BF329B2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EA02E18"/>
    <w:multiLevelType w:val="hybridMultilevel"/>
    <w:tmpl w:val="1ED65D8C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9" w15:restartNumberingAfterBreak="0">
    <w:nsid w:val="769D3AC3"/>
    <w:multiLevelType w:val="hybridMultilevel"/>
    <w:tmpl w:val="192E78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813E24"/>
    <w:multiLevelType w:val="multilevel"/>
    <w:tmpl w:val="6A604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3"/>
  </w:num>
  <w:num w:numId="5">
    <w:abstractNumId w:val="23"/>
  </w:num>
  <w:num w:numId="6">
    <w:abstractNumId w:val="22"/>
  </w:num>
  <w:num w:numId="7">
    <w:abstractNumId w:val="17"/>
  </w:num>
  <w:num w:numId="8">
    <w:abstractNumId w:val="6"/>
  </w:num>
  <w:num w:numId="9">
    <w:abstractNumId w:val="24"/>
  </w:num>
  <w:num w:numId="10">
    <w:abstractNumId w:val="8"/>
  </w:num>
  <w:num w:numId="11">
    <w:abstractNumId w:val="19"/>
  </w:num>
  <w:num w:numId="12">
    <w:abstractNumId w:val="5"/>
  </w:num>
  <w:num w:numId="13">
    <w:abstractNumId w:val="30"/>
  </w:num>
  <w:num w:numId="14">
    <w:abstractNumId w:val="18"/>
  </w:num>
  <w:num w:numId="15">
    <w:abstractNumId w:val="4"/>
  </w:num>
  <w:num w:numId="16">
    <w:abstractNumId w:val="3"/>
  </w:num>
  <w:num w:numId="17">
    <w:abstractNumId w:val="2"/>
  </w:num>
  <w:num w:numId="18">
    <w:abstractNumId w:val="21"/>
  </w:num>
  <w:num w:numId="19">
    <w:abstractNumId w:val="20"/>
  </w:num>
  <w:num w:numId="20">
    <w:abstractNumId w:val="29"/>
  </w:num>
  <w:num w:numId="21">
    <w:abstractNumId w:val="25"/>
  </w:num>
  <w:num w:numId="22">
    <w:abstractNumId w:val="11"/>
  </w:num>
  <w:num w:numId="23">
    <w:abstractNumId w:val="14"/>
  </w:num>
  <w:num w:numId="24">
    <w:abstractNumId w:val="7"/>
  </w:num>
  <w:num w:numId="25">
    <w:abstractNumId w:val="26"/>
  </w:num>
  <w:num w:numId="26">
    <w:abstractNumId w:val="27"/>
  </w:num>
  <w:num w:numId="27">
    <w:abstractNumId w:val="15"/>
  </w:num>
  <w:num w:numId="28">
    <w:abstractNumId w:val="10"/>
  </w:num>
  <w:num w:numId="29">
    <w:abstractNumId w:val="28"/>
  </w:num>
  <w:num w:numId="30">
    <w:abstractNumId w:val="9"/>
  </w:num>
  <w:num w:numId="31">
    <w:abstractNumId w:val="12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DA2MzAwMTWzMDZX0lEKTi0uzszPAykwNqwFAODmz7ktAAAA"/>
  </w:docVars>
  <w:rsids>
    <w:rsidRoot w:val="0092537D"/>
    <w:rsid w:val="0000200F"/>
    <w:rsid w:val="000135C1"/>
    <w:rsid w:val="0001469A"/>
    <w:rsid w:val="000204F9"/>
    <w:rsid w:val="00023082"/>
    <w:rsid w:val="0002566F"/>
    <w:rsid w:val="00025E9F"/>
    <w:rsid w:val="00027011"/>
    <w:rsid w:val="000314EC"/>
    <w:rsid w:val="0003654F"/>
    <w:rsid w:val="0004192B"/>
    <w:rsid w:val="00047EBE"/>
    <w:rsid w:val="0005137B"/>
    <w:rsid w:val="0006654D"/>
    <w:rsid w:val="00087F5D"/>
    <w:rsid w:val="00094047"/>
    <w:rsid w:val="00096331"/>
    <w:rsid w:val="000A7183"/>
    <w:rsid w:val="000C6089"/>
    <w:rsid w:val="000D12C2"/>
    <w:rsid w:val="000D232E"/>
    <w:rsid w:val="000D51C0"/>
    <w:rsid w:val="0011008B"/>
    <w:rsid w:val="0012353C"/>
    <w:rsid w:val="001410B9"/>
    <w:rsid w:val="00143678"/>
    <w:rsid w:val="0014607A"/>
    <w:rsid w:val="00150D41"/>
    <w:rsid w:val="00152040"/>
    <w:rsid w:val="00156FCC"/>
    <w:rsid w:val="0016649E"/>
    <w:rsid w:val="00166D0C"/>
    <w:rsid w:val="00167658"/>
    <w:rsid w:val="00170055"/>
    <w:rsid w:val="00174AEA"/>
    <w:rsid w:val="001753C5"/>
    <w:rsid w:val="00181A40"/>
    <w:rsid w:val="00183090"/>
    <w:rsid w:val="00185803"/>
    <w:rsid w:val="0018636D"/>
    <w:rsid w:val="00195C3D"/>
    <w:rsid w:val="001A2971"/>
    <w:rsid w:val="001C209C"/>
    <w:rsid w:val="001C4B38"/>
    <w:rsid w:val="001C4BCA"/>
    <w:rsid w:val="001D129D"/>
    <w:rsid w:val="001D4334"/>
    <w:rsid w:val="001E0E60"/>
    <w:rsid w:val="001E1A95"/>
    <w:rsid w:val="001F5798"/>
    <w:rsid w:val="0020031C"/>
    <w:rsid w:val="00203228"/>
    <w:rsid w:val="0021238E"/>
    <w:rsid w:val="00215D85"/>
    <w:rsid w:val="002212B4"/>
    <w:rsid w:val="00222794"/>
    <w:rsid w:val="00225E0C"/>
    <w:rsid w:val="00237D25"/>
    <w:rsid w:val="00251BCF"/>
    <w:rsid w:val="00260714"/>
    <w:rsid w:val="00261663"/>
    <w:rsid w:val="00262401"/>
    <w:rsid w:val="00266CF3"/>
    <w:rsid w:val="00267C39"/>
    <w:rsid w:val="002715A6"/>
    <w:rsid w:val="0027691C"/>
    <w:rsid w:val="00281FD3"/>
    <w:rsid w:val="00283632"/>
    <w:rsid w:val="002913FB"/>
    <w:rsid w:val="00291C6B"/>
    <w:rsid w:val="002944E6"/>
    <w:rsid w:val="002B06C5"/>
    <w:rsid w:val="002B1425"/>
    <w:rsid w:val="002B228A"/>
    <w:rsid w:val="002B5CB3"/>
    <w:rsid w:val="002C7053"/>
    <w:rsid w:val="002D202E"/>
    <w:rsid w:val="002D3A3E"/>
    <w:rsid w:val="002D514A"/>
    <w:rsid w:val="002D7397"/>
    <w:rsid w:val="002E1EB9"/>
    <w:rsid w:val="002E717E"/>
    <w:rsid w:val="002F17D7"/>
    <w:rsid w:val="002F3635"/>
    <w:rsid w:val="002F55E6"/>
    <w:rsid w:val="00302106"/>
    <w:rsid w:val="00303311"/>
    <w:rsid w:val="00304211"/>
    <w:rsid w:val="003060E7"/>
    <w:rsid w:val="00307EC0"/>
    <w:rsid w:val="003119B5"/>
    <w:rsid w:val="00315626"/>
    <w:rsid w:val="00320896"/>
    <w:rsid w:val="003232A4"/>
    <w:rsid w:val="00327D28"/>
    <w:rsid w:val="0033317E"/>
    <w:rsid w:val="00335F91"/>
    <w:rsid w:val="00342422"/>
    <w:rsid w:val="00344E8D"/>
    <w:rsid w:val="00346FCD"/>
    <w:rsid w:val="003475DC"/>
    <w:rsid w:val="00357BCA"/>
    <w:rsid w:val="00364BE4"/>
    <w:rsid w:val="003652E1"/>
    <w:rsid w:val="00370B8A"/>
    <w:rsid w:val="0037381F"/>
    <w:rsid w:val="00383A18"/>
    <w:rsid w:val="00383AAF"/>
    <w:rsid w:val="003844BA"/>
    <w:rsid w:val="00386049"/>
    <w:rsid w:val="003A0165"/>
    <w:rsid w:val="003B4FB0"/>
    <w:rsid w:val="003C0830"/>
    <w:rsid w:val="003C7DBF"/>
    <w:rsid w:val="003D34BF"/>
    <w:rsid w:val="003D3F18"/>
    <w:rsid w:val="003D560C"/>
    <w:rsid w:val="003E59C3"/>
    <w:rsid w:val="003F23BC"/>
    <w:rsid w:val="003F3FBB"/>
    <w:rsid w:val="003F4811"/>
    <w:rsid w:val="003F7B03"/>
    <w:rsid w:val="004013CF"/>
    <w:rsid w:val="0042288F"/>
    <w:rsid w:val="004238F5"/>
    <w:rsid w:val="00424C3B"/>
    <w:rsid w:val="0042567A"/>
    <w:rsid w:val="00434964"/>
    <w:rsid w:val="0043782C"/>
    <w:rsid w:val="0044486F"/>
    <w:rsid w:val="0046733A"/>
    <w:rsid w:val="00472266"/>
    <w:rsid w:val="00494CAE"/>
    <w:rsid w:val="004B1C64"/>
    <w:rsid w:val="004C0325"/>
    <w:rsid w:val="004C06E6"/>
    <w:rsid w:val="004D2A93"/>
    <w:rsid w:val="004D2B91"/>
    <w:rsid w:val="004D7914"/>
    <w:rsid w:val="004E13EB"/>
    <w:rsid w:val="004E5984"/>
    <w:rsid w:val="004E7F0A"/>
    <w:rsid w:val="004F0649"/>
    <w:rsid w:val="004F4431"/>
    <w:rsid w:val="004F4567"/>
    <w:rsid w:val="004F524A"/>
    <w:rsid w:val="00506A5C"/>
    <w:rsid w:val="00511CC1"/>
    <w:rsid w:val="00512563"/>
    <w:rsid w:val="0052259D"/>
    <w:rsid w:val="00522FED"/>
    <w:rsid w:val="005426F7"/>
    <w:rsid w:val="0055177B"/>
    <w:rsid w:val="005703A3"/>
    <w:rsid w:val="005713B9"/>
    <w:rsid w:val="005739BC"/>
    <w:rsid w:val="005840D8"/>
    <w:rsid w:val="00593A80"/>
    <w:rsid w:val="00596715"/>
    <w:rsid w:val="00596DFD"/>
    <w:rsid w:val="005A16C4"/>
    <w:rsid w:val="005B1108"/>
    <w:rsid w:val="005C3833"/>
    <w:rsid w:val="005D1C5A"/>
    <w:rsid w:val="005E007A"/>
    <w:rsid w:val="005E0F2C"/>
    <w:rsid w:val="005E4D24"/>
    <w:rsid w:val="005E50D4"/>
    <w:rsid w:val="005F25F8"/>
    <w:rsid w:val="005F3BF4"/>
    <w:rsid w:val="006057CA"/>
    <w:rsid w:val="006066BD"/>
    <w:rsid w:val="0061053D"/>
    <w:rsid w:val="006139DE"/>
    <w:rsid w:val="0061776D"/>
    <w:rsid w:val="00631430"/>
    <w:rsid w:val="00632348"/>
    <w:rsid w:val="006331FA"/>
    <w:rsid w:val="006357E4"/>
    <w:rsid w:val="0063656D"/>
    <w:rsid w:val="00636840"/>
    <w:rsid w:val="00640BB2"/>
    <w:rsid w:val="00643678"/>
    <w:rsid w:val="00651B0D"/>
    <w:rsid w:val="00651E63"/>
    <w:rsid w:val="0065452C"/>
    <w:rsid w:val="00675BA6"/>
    <w:rsid w:val="006810AA"/>
    <w:rsid w:val="00681C30"/>
    <w:rsid w:val="0069152A"/>
    <w:rsid w:val="0069397D"/>
    <w:rsid w:val="00697D81"/>
    <w:rsid w:val="006A500B"/>
    <w:rsid w:val="006B2A89"/>
    <w:rsid w:val="006B30A1"/>
    <w:rsid w:val="006B3425"/>
    <w:rsid w:val="006B484A"/>
    <w:rsid w:val="006C72B2"/>
    <w:rsid w:val="006C782A"/>
    <w:rsid w:val="006D2C18"/>
    <w:rsid w:val="006D72D1"/>
    <w:rsid w:val="006F1A68"/>
    <w:rsid w:val="006F4B73"/>
    <w:rsid w:val="007037CE"/>
    <w:rsid w:val="0070391E"/>
    <w:rsid w:val="00703EEC"/>
    <w:rsid w:val="0070795B"/>
    <w:rsid w:val="0073065D"/>
    <w:rsid w:val="00733140"/>
    <w:rsid w:val="00743C6A"/>
    <w:rsid w:val="00751174"/>
    <w:rsid w:val="00752995"/>
    <w:rsid w:val="00753EE5"/>
    <w:rsid w:val="00756F75"/>
    <w:rsid w:val="00761432"/>
    <w:rsid w:val="00762520"/>
    <w:rsid w:val="00767E3F"/>
    <w:rsid w:val="007700EE"/>
    <w:rsid w:val="0079433C"/>
    <w:rsid w:val="0079620A"/>
    <w:rsid w:val="00796638"/>
    <w:rsid w:val="007B0CE5"/>
    <w:rsid w:val="007C0215"/>
    <w:rsid w:val="007C1D47"/>
    <w:rsid w:val="007C3EA6"/>
    <w:rsid w:val="007D649A"/>
    <w:rsid w:val="0080019E"/>
    <w:rsid w:val="00800F38"/>
    <w:rsid w:val="008010BF"/>
    <w:rsid w:val="00812F79"/>
    <w:rsid w:val="00816904"/>
    <w:rsid w:val="008200E5"/>
    <w:rsid w:val="00821EBF"/>
    <w:rsid w:val="008232C8"/>
    <w:rsid w:val="00826ED7"/>
    <w:rsid w:val="008324C5"/>
    <w:rsid w:val="00834831"/>
    <w:rsid w:val="00834BCA"/>
    <w:rsid w:val="00842319"/>
    <w:rsid w:val="00845147"/>
    <w:rsid w:val="008459AB"/>
    <w:rsid w:val="00846089"/>
    <w:rsid w:val="008462E8"/>
    <w:rsid w:val="0085479D"/>
    <w:rsid w:val="0085560D"/>
    <w:rsid w:val="00855C3D"/>
    <w:rsid w:val="00860AEF"/>
    <w:rsid w:val="0086181F"/>
    <w:rsid w:val="0087690D"/>
    <w:rsid w:val="008803B0"/>
    <w:rsid w:val="00880C68"/>
    <w:rsid w:val="00881025"/>
    <w:rsid w:val="00894DEE"/>
    <w:rsid w:val="00896BA0"/>
    <w:rsid w:val="008972DD"/>
    <w:rsid w:val="008A5C6F"/>
    <w:rsid w:val="008B03EB"/>
    <w:rsid w:val="008B1CE9"/>
    <w:rsid w:val="008B3ADC"/>
    <w:rsid w:val="008B5F92"/>
    <w:rsid w:val="008C201A"/>
    <w:rsid w:val="008C3509"/>
    <w:rsid w:val="008D0970"/>
    <w:rsid w:val="008D1DCD"/>
    <w:rsid w:val="008D3CF6"/>
    <w:rsid w:val="008D49C1"/>
    <w:rsid w:val="008D5F2C"/>
    <w:rsid w:val="008D62B5"/>
    <w:rsid w:val="008E5A14"/>
    <w:rsid w:val="008E5EC4"/>
    <w:rsid w:val="008F057D"/>
    <w:rsid w:val="008F1CCE"/>
    <w:rsid w:val="008F51E9"/>
    <w:rsid w:val="008F7255"/>
    <w:rsid w:val="009002FF"/>
    <w:rsid w:val="009102FD"/>
    <w:rsid w:val="00910D5C"/>
    <w:rsid w:val="00911128"/>
    <w:rsid w:val="00915BBE"/>
    <w:rsid w:val="009205CC"/>
    <w:rsid w:val="00920C0C"/>
    <w:rsid w:val="00921F14"/>
    <w:rsid w:val="00923344"/>
    <w:rsid w:val="0092537D"/>
    <w:rsid w:val="009261F9"/>
    <w:rsid w:val="0092690A"/>
    <w:rsid w:val="00935EBD"/>
    <w:rsid w:val="00936791"/>
    <w:rsid w:val="009420D3"/>
    <w:rsid w:val="009428C0"/>
    <w:rsid w:val="009465D3"/>
    <w:rsid w:val="009554F1"/>
    <w:rsid w:val="00960950"/>
    <w:rsid w:val="00963FBE"/>
    <w:rsid w:val="00966A55"/>
    <w:rsid w:val="00974B1E"/>
    <w:rsid w:val="0097540A"/>
    <w:rsid w:val="00976357"/>
    <w:rsid w:val="0097747B"/>
    <w:rsid w:val="009810C4"/>
    <w:rsid w:val="00982774"/>
    <w:rsid w:val="00982F32"/>
    <w:rsid w:val="009935E4"/>
    <w:rsid w:val="009941B8"/>
    <w:rsid w:val="00996808"/>
    <w:rsid w:val="009977A7"/>
    <w:rsid w:val="009A21F5"/>
    <w:rsid w:val="009B238D"/>
    <w:rsid w:val="009B61EE"/>
    <w:rsid w:val="009C1109"/>
    <w:rsid w:val="009F2DF6"/>
    <w:rsid w:val="009F42CD"/>
    <w:rsid w:val="009F7A70"/>
    <w:rsid w:val="00A06BCE"/>
    <w:rsid w:val="00A07CC0"/>
    <w:rsid w:val="00A20143"/>
    <w:rsid w:val="00A371B2"/>
    <w:rsid w:val="00A37DF0"/>
    <w:rsid w:val="00A42980"/>
    <w:rsid w:val="00A53187"/>
    <w:rsid w:val="00A541DC"/>
    <w:rsid w:val="00A57662"/>
    <w:rsid w:val="00A62596"/>
    <w:rsid w:val="00A700B7"/>
    <w:rsid w:val="00A70755"/>
    <w:rsid w:val="00A721E5"/>
    <w:rsid w:val="00A8047E"/>
    <w:rsid w:val="00A962AD"/>
    <w:rsid w:val="00AA0A8F"/>
    <w:rsid w:val="00AB29CF"/>
    <w:rsid w:val="00AC0C7B"/>
    <w:rsid w:val="00AC1B62"/>
    <w:rsid w:val="00AC58AA"/>
    <w:rsid w:val="00AD13BC"/>
    <w:rsid w:val="00AD4711"/>
    <w:rsid w:val="00AD72B5"/>
    <w:rsid w:val="00AE554F"/>
    <w:rsid w:val="00AF38E6"/>
    <w:rsid w:val="00AF4CB7"/>
    <w:rsid w:val="00B01AB9"/>
    <w:rsid w:val="00B10B12"/>
    <w:rsid w:val="00B204FC"/>
    <w:rsid w:val="00B407E5"/>
    <w:rsid w:val="00B42DD6"/>
    <w:rsid w:val="00B45BB9"/>
    <w:rsid w:val="00B50B18"/>
    <w:rsid w:val="00B521E6"/>
    <w:rsid w:val="00B544E0"/>
    <w:rsid w:val="00B54709"/>
    <w:rsid w:val="00B55C6F"/>
    <w:rsid w:val="00B55EAA"/>
    <w:rsid w:val="00B74EF2"/>
    <w:rsid w:val="00B80DBA"/>
    <w:rsid w:val="00B84B2D"/>
    <w:rsid w:val="00B85678"/>
    <w:rsid w:val="00B91B69"/>
    <w:rsid w:val="00B94E03"/>
    <w:rsid w:val="00B961BA"/>
    <w:rsid w:val="00B9704D"/>
    <w:rsid w:val="00B97B6F"/>
    <w:rsid w:val="00BC38BE"/>
    <w:rsid w:val="00BC7B3D"/>
    <w:rsid w:val="00BD0DBE"/>
    <w:rsid w:val="00BD720B"/>
    <w:rsid w:val="00BE173D"/>
    <w:rsid w:val="00BE2DD9"/>
    <w:rsid w:val="00BE7322"/>
    <w:rsid w:val="00C15C53"/>
    <w:rsid w:val="00C3369E"/>
    <w:rsid w:val="00C4349D"/>
    <w:rsid w:val="00C44D73"/>
    <w:rsid w:val="00C450A0"/>
    <w:rsid w:val="00C45716"/>
    <w:rsid w:val="00C457D6"/>
    <w:rsid w:val="00C46282"/>
    <w:rsid w:val="00C47C0B"/>
    <w:rsid w:val="00C61412"/>
    <w:rsid w:val="00C61E12"/>
    <w:rsid w:val="00C66C07"/>
    <w:rsid w:val="00C73FA2"/>
    <w:rsid w:val="00C74D5A"/>
    <w:rsid w:val="00C76EC5"/>
    <w:rsid w:val="00C82197"/>
    <w:rsid w:val="00C86A77"/>
    <w:rsid w:val="00C8721D"/>
    <w:rsid w:val="00C936FC"/>
    <w:rsid w:val="00C95D99"/>
    <w:rsid w:val="00CA0030"/>
    <w:rsid w:val="00CA14E3"/>
    <w:rsid w:val="00CA3CAB"/>
    <w:rsid w:val="00CB025D"/>
    <w:rsid w:val="00CB39F7"/>
    <w:rsid w:val="00CB3CF2"/>
    <w:rsid w:val="00CB54A9"/>
    <w:rsid w:val="00CB5FB0"/>
    <w:rsid w:val="00CB60E5"/>
    <w:rsid w:val="00CB6719"/>
    <w:rsid w:val="00CB6F0D"/>
    <w:rsid w:val="00CC0399"/>
    <w:rsid w:val="00CC22D0"/>
    <w:rsid w:val="00D068BC"/>
    <w:rsid w:val="00D11B1E"/>
    <w:rsid w:val="00D120E6"/>
    <w:rsid w:val="00D163FA"/>
    <w:rsid w:val="00D16867"/>
    <w:rsid w:val="00D241D2"/>
    <w:rsid w:val="00D32EDC"/>
    <w:rsid w:val="00D364BD"/>
    <w:rsid w:val="00D42AEF"/>
    <w:rsid w:val="00D45E81"/>
    <w:rsid w:val="00D469D3"/>
    <w:rsid w:val="00D528AA"/>
    <w:rsid w:val="00D61B12"/>
    <w:rsid w:val="00D66A49"/>
    <w:rsid w:val="00D72DF2"/>
    <w:rsid w:val="00D75239"/>
    <w:rsid w:val="00D84496"/>
    <w:rsid w:val="00D954B2"/>
    <w:rsid w:val="00DA498B"/>
    <w:rsid w:val="00DA7B65"/>
    <w:rsid w:val="00DB13DF"/>
    <w:rsid w:val="00DB7441"/>
    <w:rsid w:val="00DC0306"/>
    <w:rsid w:val="00DC0CC6"/>
    <w:rsid w:val="00DC0CF9"/>
    <w:rsid w:val="00DD16FD"/>
    <w:rsid w:val="00DD32BD"/>
    <w:rsid w:val="00DE27F2"/>
    <w:rsid w:val="00DE3F39"/>
    <w:rsid w:val="00DF1571"/>
    <w:rsid w:val="00E00A44"/>
    <w:rsid w:val="00E0126E"/>
    <w:rsid w:val="00E03997"/>
    <w:rsid w:val="00E05C8B"/>
    <w:rsid w:val="00E1558D"/>
    <w:rsid w:val="00E27A12"/>
    <w:rsid w:val="00E32396"/>
    <w:rsid w:val="00E34141"/>
    <w:rsid w:val="00E401AF"/>
    <w:rsid w:val="00E43E10"/>
    <w:rsid w:val="00E43EDD"/>
    <w:rsid w:val="00E65D1C"/>
    <w:rsid w:val="00E6683C"/>
    <w:rsid w:val="00E80052"/>
    <w:rsid w:val="00E80C0E"/>
    <w:rsid w:val="00E8445E"/>
    <w:rsid w:val="00E86779"/>
    <w:rsid w:val="00E9300B"/>
    <w:rsid w:val="00EA2FD6"/>
    <w:rsid w:val="00EB1444"/>
    <w:rsid w:val="00EB2D23"/>
    <w:rsid w:val="00EB7658"/>
    <w:rsid w:val="00ED4FEA"/>
    <w:rsid w:val="00EE74DB"/>
    <w:rsid w:val="00EF00C4"/>
    <w:rsid w:val="00EF1A86"/>
    <w:rsid w:val="00F000C3"/>
    <w:rsid w:val="00F03AA3"/>
    <w:rsid w:val="00F03FB6"/>
    <w:rsid w:val="00F101C8"/>
    <w:rsid w:val="00F136FE"/>
    <w:rsid w:val="00F17FDF"/>
    <w:rsid w:val="00F2101D"/>
    <w:rsid w:val="00F2572B"/>
    <w:rsid w:val="00F27602"/>
    <w:rsid w:val="00F27FA6"/>
    <w:rsid w:val="00F356C9"/>
    <w:rsid w:val="00F44F8F"/>
    <w:rsid w:val="00F47147"/>
    <w:rsid w:val="00F504F8"/>
    <w:rsid w:val="00F636D4"/>
    <w:rsid w:val="00F6740D"/>
    <w:rsid w:val="00F768A4"/>
    <w:rsid w:val="00F84159"/>
    <w:rsid w:val="00F969F5"/>
    <w:rsid w:val="00FA3D5E"/>
    <w:rsid w:val="00FB6CAF"/>
    <w:rsid w:val="00FC3255"/>
    <w:rsid w:val="00FC4EA9"/>
    <w:rsid w:val="00FD6BAD"/>
    <w:rsid w:val="00FE079E"/>
    <w:rsid w:val="00FE14F7"/>
    <w:rsid w:val="00FE42FC"/>
    <w:rsid w:val="00FF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38A97"/>
  <w15:docId w15:val="{C8D68A97-DC3B-4FCB-9959-3A1D69831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before="40" w:after="20"/>
        <w:ind w:left="34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65D"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9"/>
      <w:ind w:left="250"/>
      <w:outlineLvl w:val="0"/>
    </w:pPr>
    <w:rPr>
      <w:rFonts w:ascii="Tahoma" w:eastAsia="Tahoma" w:hAnsi="Tahoma" w:cs="Tahoma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117"/>
      <w:ind w:left="105"/>
      <w:outlineLvl w:val="1"/>
    </w:pPr>
    <w:rPr>
      <w:sz w:val="16"/>
      <w:szCs w:val="1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27"/>
      <w:ind w:left="147"/>
    </w:pPr>
    <w:rPr>
      <w:rFonts w:ascii="Tahoma" w:eastAsia="Tahoma" w:hAnsi="Tahoma" w:cs="Tahoma"/>
      <w:sz w:val="58"/>
      <w:szCs w:val="5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3234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4BCA"/>
    <w:rPr>
      <w:rFonts w:ascii="Tahoma" w:eastAsia="Tahoma" w:hAnsi="Tahoma" w:cs="Tahoma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97B6F"/>
    <w:rPr>
      <w:b/>
    </w:rPr>
  </w:style>
  <w:style w:type="character" w:styleId="Hyperlink">
    <w:name w:val="Hyperlink"/>
    <w:basedOn w:val="DefaultParagraphFont"/>
    <w:uiPriority w:val="99"/>
    <w:unhideWhenUsed/>
    <w:rsid w:val="007700E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0E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910D5C"/>
    <w:rPr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2089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025E9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56FC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1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19b069@smail.iitm.ac.in" TargetMode="External"/><Relationship Id="rId13" Type="http://schemas.openxmlformats.org/officeDocument/2006/relationships/hyperlink" Target="https://www.godatainsights.com/post/track-delhi-sustainable-development-goal-greenest-area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hyperlink" Target="https://github.com/Abhis-123/Project-FN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Abhis-123/TextToImage/tree/torch_versio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godatainsights.com/post/fin-social-analysis-of-rising-cryptocurrencies" TargetMode="External"/><Relationship Id="rId10" Type="http://schemas.openxmlformats.org/officeDocument/2006/relationships/hyperlink" Target="https://github.com/Abhis-123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linkedin.com/in/thakur-abhishek-sain-3013591a1/" TargetMode="External"/><Relationship Id="rId14" Type="http://schemas.openxmlformats.org/officeDocument/2006/relationships/hyperlink" Target="https://www.godatainsights.com/post/monitor-forest-fire-risk-for-insurance-purpo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Q2KWsEUOXQZ3J0sbevDYNjAYiQ==">AMUW2mVoXSYXRCt3DS7gxazftQ0YtCut14rGrZFJnXfcTyGpkgW3emOVhujU5CP9Mpc6TsjbaIrOLub5Gy14Pnjk1LUSPivlpKRrcXZJ0+j6pQkiV7/SjIOfh1Qo1sHyrLQ4AYvsgRjHxjuy/dbMRlb9DJprzIa6Jn4aBS5/Xcim4yqwBDc5OkZZU/5Iwt8LBM9gVdvZ8djQNtdfQir/EpYTU6KqGmi4eBLtIZA/gQGNgSQb/arAlM9CEdJEIXLKpppR1dN9PfEt08GGcizxn2wE3Orwo/sF2hKyTdzvLNL/eVyT7+8Bky3p3U3uZRkJIIlB+mM54Logx62qnFXKE+8OD1RtmegdND4hZiTX7mu7MO/Zg6C2eKtctO2D28ZupKW4ixUMX2DSvqLOgxlW138gnOGgds7J/llJjvzWUj/UZoKpkT20FHnjsfSgDeOr9S2YCxI4JNQl5esUiKGtccTxirCG6kIwlA==</go:docsCustomData>
</go:gDocsCustomXmlDataStorage>
</file>

<file path=customXml/itemProps1.xml><?xml version="1.0" encoding="utf-8"?>
<ds:datastoreItem xmlns:ds="http://schemas.openxmlformats.org/officeDocument/2006/customXml" ds:itemID="{DBB08A02-B4CC-462D-A5A1-A08A94565D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1</TotalTime>
  <Pages>4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bhishek Thakur</cp:lastModifiedBy>
  <cp:revision>473</cp:revision>
  <cp:lastPrinted>2021-12-06T15:17:00Z</cp:lastPrinted>
  <dcterms:created xsi:type="dcterms:W3CDTF">2021-08-26T16:59:00Z</dcterms:created>
  <dcterms:modified xsi:type="dcterms:W3CDTF">2021-12-06T15:18:00Z</dcterms:modified>
</cp:coreProperties>
</file>